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33034D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056CF5">
        <w:t xml:space="preserve"> - Configuring Extended ACLs - Scenario 2</w:t>
      </w:r>
      <w:r w:rsidR="004D36D7" w:rsidRPr="00FD4A68">
        <w:t xml:space="preserve"> </w:t>
      </w:r>
    </w:p>
    <w:p w:rsidR="003C6BCA" w:rsidRDefault="008F419C" w:rsidP="006A6FDD">
      <w:pPr>
        <w:pStyle w:val="LabSection"/>
      </w:pPr>
      <w:r>
        <w:t>Topology</w:t>
      </w:r>
    </w:p>
    <w:p w:rsidR="0027087E" w:rsidRPr="0027087E" w:rsidRDefault="00E4045C" w:rsidP="0017146B">
      <w:pPr>
        <w:pStyle w:val="BodyText1"/>
        <w:jc w:val="center"/>
      </w:pPr>
      <w:r w:rsidRPr="00E4045C">
        <w:rPr>
          <w:noProof/>
        </w:rPr>
        <w:drawing>
          <wp:inline distT="0" distB="0" distL="0" distR="0" wp14:anchorId="7032FBC3" wp14:editId="6EF169FD">
            <wp:extent cx="3219450" cy="1666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D50" w:rsidRDefault="00AE56C0" w:rsidP="006A6FDD">
      <w:pPr>
        <w:pStyle w:val="LabSection"/>
      </w:pPr>
      <w:r w:rsidRPr="00BB73FF">
        <w:t>Addressing Table</w:t>
      </w:r>
    </w:p>
    <w:tbl>
      <w:tblPr>
        <w:tblW w:w="927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09"/>
        <w:gridCol w:w="1175"/>
        <w:gridCol w:w="2210"/>
        <w:gridCol w:w="2210"/>
        <w:gridCol w:w="1866"/>
      </w:tblGrid>
      <w:tr w:rsidR="00724D50" w:rsidRPr="000B0C00" w:rsidTr="006D198E">
        <w:trPr>
          <w:cantSplit/>
          <w:jc w:val="center"/>
        </w:trPr>
        <w:tc>
          <w:tcPr>
            <w:tcW w:w="18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724D50" w:rsidRPr="000B0C00" w:rsidRDefault="00724D50" w:rsidP="006D198E">
            <w:pPr>
              <w:pStyle w:val="TableHeading"/>
            </w:pPr>
            <w:r w:rsidRPr="000B0C00">
              <w:t>Device</w:t>
            </w:r>
          </w:p>
        </w:tc>
        <w:tc>
          <w:tcPr>
            <w:tcW w:w="11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724D50" w:rsidRPr="000B0C00" w:rsidRDefault="00724D50" w:rsidP="006D198E">
            <w:pPr>
              <w:pStyle w:val="TableHeading"/>
            </w:pPr>
            <w:r w:rsidRPr="000B0C00">
              <w:t>Interface</w:t>
            </w:r>
          </w:p>
        </w:tc>
        <w:tc>
          <w:tcPr>
            <w:tcW w:w="2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724D50" w:rsidRPr="000B0C00" w:rsidRDefault="00724D50" w:rsidP="006D198E">
            <w:pPr>
              <w:pStyle w:val="TableHeading"/>
            </w:pPr>
            <w:r w:rsidRPr="000B0C00">
              <w:t>IP Address</w:t>
            </w:r>
          </w:p>
        </w:tc>
        <w:tc>
          <w:tcPr>
            <w:tcW w:w="2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724D50" w:rsidRPr="000B0C00" w:rsidRDefault="00724D50" w:rsidP="006D198E">
            <w:pPr>
              <w:pStyle w:val="TableHeading"/>
            </w:pPr>
            <w:r w:rsidRPr="000B0C00">
              <w:t>Subnet Mask</w:t>
            </w:r>
          </w:p>
        </w:tc>
        <w:tc>
          <w:tcPr>
            <w:tcW w:w="18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724D50" w:rsidRPr="000B0C00" w:rsidRDefault="00724D50" w:rsidP="006D198E">
            <w:pPr>
              <w:pStyle w:val="TableHeading"/>
            </w:pPr>
            <w:r w:rsidRPr="000B0C00">
              <w:t>Default Gateway</w:t>
            </w:r>
          </w:p>
        </w:tc>
      </w:tr>
      <w:tr w:rsidR="00724D50" w:rsidRPr="000B0C00" w:rsidTr="006D198E">
        <w:trPr>
          <w:cantSplit/>
          <w:jc w:val="center"/>
        </w:trPr>
        <w:tc>
          <w:tcPr>
            <w:tcW w:w="1809" w:type="dxa"/>
            <w:vMerge w:val="restart"/>
            <w:vAlign w:val="center"/>
          </w:tcPr>
          <w:p w:rsidR="00724D50" w:rsidRPr="000B0C00" w:rsidRDefault="00724D50" w:rsidP="0033034D">
            <w:pPr>
              <w:pStyle w:val="TableText"/>
            </w:pPr>
            <w:r>
              <w:t>RTA</w:t>
            </w:r>
          </w:p>
        </w:tc>
        <w:tc>
          <w:tcPr>
            <w:tcW w:w="1175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G0/0</w:t>
            </w:r>
          </w:p>
        </w:tc>
        <w:tc>
          <w:tcPr>
            <w:tcW w:w="2210" w:type="dxa"/>
            <w:vAlign w:val="center"/>
          </w:tcPr>
          <w:p w:rsidR="00724D50" w:rsidRPr="008A20C7" w:rsidRDefault="00B82959" w:rsidP="0033034D">
            <w:pPr>
              <w:pStyle w:val="TableText"/>
            </w:pPr>
            <w:r>
              <w:t>10.</w:t>
            </w:r>
            <w:r w:rsidR="00724D50">
              <w:t>101.117.49</w:t>
            </w:r>
          </w:p>
        </w:tc>
        <w:tc>
          <w:tcPr>
            <w:tcW w:w="2210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255.255.255.248</w:t>
            </w:r>
          </w:p>
        </w:tc>
        <w:tc>
          <w:tcPr>
            <w:tcW w:w="1866" w:type="dxa"/>
            <w:vAlign w:val="center"/>
          </w:tcPr>
          <w:p w:rsidR="00724D50" w:rsidRPr="000B0C00" w:rsidRDefault="00724D50" w:rsidP="0033034D">
            <w:pPr>
              <w:pStyle w:val="TableText"/>
            </w:pPr>
            <w:r w:rsidRPr="000B0C00">
              <w:t>N/A</w:t>
            </w:r>
          </w:p>
        </w:tc>
      </w:tr>
      <w:tr w:rsidR="00724D50" w:rsidRPr="000B0C00" w:rsidTr="006D198E">
        <w:trPr>
          <w:cantSplit/>
          <w:jc w:val="center"/>
        </w:trPr>
        <w:tc>
          <w:tcPr>
            <w:tcW w:w="1809" w:type="dxa"/>
            <w:vMerge/>
            <w:vAlign w:val="center"/>
          </w:tcPr>
          <w:p w:rsidR="00724D50" w:rsidRPr="000B0C00" w:rsidRDefault="00724D50" w:rsidP="0033034D">
            <w:pPr>
              <w:pStyle w:val="TableText"/>
            </w:pPr>
          </w:p>
        </w:tc>
        <w:tc>
          <w:tcPr>
            <w:tcW w:w="1175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G0/1</w:t>
            </w:r>
          </w:p>
        </w:tc>
        <w:tc>
          <w:tcPr>
            <w:tcW w:w="2210" w:type="dxa"/>
            <w:vAlign w:val="center"/>
          </w:tcPr>
          <w:p w:rsidR="00724D50" w:rsidRPr="008A20C7" w:rsidRDefault="00B82959" w:rsidP="0033034D">
            <w:pPr>
              <w:pStyle w:val="TableText"/>
            </w:pPr>
            <w:r>
              <w:t>10.</w:t>
            </w:r>
            <w:r w:rsidR="00724D50">
              <w:t>101.117.33</w:t>
            </w:r>
          </w:p>
        </w:tc>
        <w:tc>
          <w:tcPr>
            <w:tcW w:w="2210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255.255.255.240</w:t>
            </w:r>
          </w:p>
        </w:tc>
        <w:tc>
          <w:tcPr>
            <w:tcW w:w="1866" w:type="dxa"/>
            <w:vAlign w:val="center"/>
          </w:tcPr>
          <w:p w:rsidR="00724D50" w:rsidRPr="000B0C00" w:rsidRDefault="00724D50" w:rsidP="0033034D">
            <w:pPr>
              <w:pStyle w:val="TableText"/>
            </w:pPr>
            <w:r w:rsidRPr="000B0C00">
              <w:t>N/A</w:t>
            </w:r>
          </w:p>
        </w:tc>
      </w:tr>
      <w:tr w:rsidR="00724D50" w:rsidRPr="000B0C00" w:rsidTr="006D198E">
        <w:trPr>
          <w:cantSplit/>
          <w:jc w:val="center"/>
        </w:trPr>
        <w:tc>
          <w:tcPr>
            <w:tcW w:w="1809" w:type="dxa"/>
            <w:vMerge/>
            <w:vAlign w:val="center"/>
          </w:tcPr>
          <w:p w:rsidR="00724D50" w:rsidRPr="000B0C00" w:rsidRDefault="00724D50" w:rsidP="0033034D">
            <w:pPr>
              <w:pStyle w:val="TableText"/>
            </w:pPr>
          </w:p>
        </w:tc>
        <w:tc>
          <w:tcPr>
            <w:tcW w:w="1175" w:type="dxa"/>
            <w:vAlign w:val="center"/>
          </w:tcPr>
          <w:p w:rsidR="00724D50" w:rsidRDefault="00724D50" w:rsidP="0033034D">
            <w:pPr>
              <w:pStyle w:val="TableText"/>
            </w:pPr>
            <w:r>
              <w:t>G0/2</w:t>
            </w:r>
          </w:p>
        </w:tc>
        <w:tc>
          <w:tcPr>
            <w:tcW w:w="2210" w:type="dxa"/>
            <w:vAlign w:val="center"/>
          </w:tcPr>
          <w:p w:rsidR="00724D50" w:rsidRPr="008A20C7" w:rsidRDefault="00B82959" w:rsidP="0033034D">
            <w:pPr>
              <w:pStyle w:val="TableText"/>
            </w:pPr>
            <w:r>
              <w:t>10.</w:t>
            </w:r>
            <w:r w:rsidR="00724D50">
              <w:t>101.117.1</w:t>
            </w:r>
          </w:p>
        </w:tc>
        <w:tc>
          <w:tcPr>
            <w:tcW w:w="2210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255.255.255.224</w:t>
            </w:r>
          </w:p>
        </w:tc>
        <w:tc>
          <w:tcPr>
            <w:tcW w:w="1866" w:type="dxa"/>
            <w:vAlign w:val="center"/>
          </w:tcPr>
          <w:p w:rsidR="00724D50" w:rsidRPr="000B0C00" w:rsidRDefault="00724D50" w:rsidP="0033034D">
            <w:pPr>
              <w:pStyle w:val="TableText"/>
            </w:pPr>
            <w:r w:rsidRPr="000B0C00">
              <w:t>N/A</w:t>
            </w:r>
          </w:p>
        </w:tc>
      </w:tr>
      <w:tr w:rsidR="00724D50" w:rsidRPr="000B0C00" w:rsidTr="006D198E">
        <w:trPr>
          <w:cantSplit/>
          <w:jc w:val="center"/>
        </w:trPr>
        <w:tc>
          <w:tcPr>
            <w:tcW w:w="1809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PCA</w:t>
            </w:r>
          </w:p>
        </w:tc>
        <w:tc>
          <w:tcPr>
            <w:tcW w:w="1175" w:type="dxa"/>
            <w:vAlign w:val="center"/>
          </w:tcPr>
          <w:p w:rsidR="00724D50" w:rsidRDefault="00724D50" w:rsidP="0033034D">
            <w:pPr>
              <w:pStyle w:val="TableText"/>
            </w:pPr>
            <w:r>
              <w:t>NIC</w:t>
            </w:r>
          </w:p>
        </w:tc>
        <w:tc>
          <w:tcPr>
            <w:tcW w:w="2210" w:type="dxa"/>
            <w:vAlign w:val="center"/>
          </w:tcPr>
          <w:p w:rsidR="00724D50" w:rsidRPr="008A20C7" w:rsidRDefault="00B82959" w:rsidP="0033034D">
            <w:pPr>
              <w:pStyle w:val="TableText"/>
            </w:pPr>
            <w:r>
              <w:t>10.</w:t>
            </w:r>
            <w:r w:rsidR="00724D50">
              <w:t>101.117.51</w:t>
            </w:r>
          </w:p>
        </w:tc>
        <w:tc>
          <w:tcPr>
            <w:tcW w:w="2210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255.255.255.</w:t>
            </w:r>
            <w:r w:rsidR="00EA4371">
              <w:t>248</w:t>
            </w:r>
          </w:p>
        </w:tc>
        <w:tc>
          <w:tcPr>
            <w:tcW w:w="1866" w:type="dxa"/>
            <w:vAlign w:val="center"/>
          </w:tcPr>
          <w:p w:rsidR="00724D50" w:rsidRPr="008A20C7" w:rsidRDefault="00B82959" w:rsidP="0033034D">
            <w:pPr>
              <w:pStyle w:val="TableText"/>
            </w:pPr>
            <w:r>
              <w:t>10.</w:t>
            </w:r>
            <w:r w:rsidR="00724D50">
              <w:t>101.117.49</w:t>
            </w:r>
          </w:p>
        </w:tc>
      </w:tr>
      <w:tr w:rsidR="00724D50" w:rsidRPr="000B0C00" w:rsidTr="006D198E">
        <w:trPr>
          <w:cantSplit/>
          <w:jc w:val="center"/>
        </w:trPr>
        <w:tc>
          <w:tcPr>
            <w:tcW w:w="1809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PCB</w:t>
            </w:r>
          </w:p>
        </w:tc>
        <w:tc>
          <w:tcPr>
            <w:tcW w:w="1175" w:type="dxa"/>
            <w:vAlign w:val="center"/>
          </w:tcPr>
          <w:p w:rsidR="00724D50" w:rsidRDefault="00724D50" w:rsidP="0033034D">
            <w:pPr>
              <w:pStyle w:val="TableText"/>
            </w:pPr>
            <w:r>
              <w:t>NIC</w:t>
            </w:r>
          </w:p>
        </w:tc>
        <w:tc>
          <w:tcPr>
            <w:tcW w:w="2210" w:type="dxa"/>
            <w:vAlign w:val="center"/>
          </w:tcPr>
          <w:p w:rsidR="00724D50" w:rsidRPr="008A20C7" w:rsidRDefault="00B82959" w:rsidP="0033034D">
            <w:pPr>
              <w:pStyle w:val="TableText"/>
            </w:pPr>
            <w:r>
              <w:t>10.</w:t>
            </w:r>
            <w:r w:rsidR="00724D50">
              <w:t>101.117.35</w:t>
            </w:r>
          </w:p>
        </w:tc>
        <w:tc>
          <w:tcPr>
            <w:tcW w:w="2210" w:type="dxa"/>
            <w:vAlign w:val="center"/>
          </w:tcPr>
          <w:p w:rsidR="00724D50" w:rsidRPr="008A20C7" w:rsidRDefault="00724D50" w:rsidP="0033034D">
            <w:pPr>
              <w:pStyle w:val="TableText"/>
            </w:pPr>
            <w:r>
              <w:t>255.255.255.</w:t>
            </w:r>
            <w:r w:rsidR="00EA4371">
              <w:t>240</w:t>
            </w:r>
          </w:p>
        </w:tc>
        <w:tc>
          <w:tcPr>
            <w:tcW w:w="1866" w:type="dxa"/>
            <w:vAlign w:val="center"/>
          </w:tcPr>
          <w:p w:rsidR="00724D50" w:rsidRPr="008A20C7" w:rsidRDefault="00B82959" w:rsidP="0033034D">
            <w:pPr>
              <w:pStyle w:val="TableText"/>
            </w:pPr>
            <w:r>
              <w:t>10.</w:t>
            </w:r>
            <w:r w:rsidR="00724D50">
              <w:t>101.117.33</w:t>
            </w:r>
          </w:p>
        </w:tc>
      </w:tr>
      <w:tr w:rsidR="00B96C0F" w:rsidRPr="000B0C00" w:rsidTr="006D198E">
        <w:trPr>
          <w:cantSplit/>
          <w:jc w:val="center"/>
        </w:trPr>
        <w:tc>
          <w:tcPr>
            <w:tcW w:w="1809" w:type="dxa"/>
            <w:vAlign w:val="center"/>
          </w:tcPr>
          <w:p w:rsidR="00B96C0F" w:rsidRDefault="00B96C0F" w:rsidP="0033034D">
            <w:pPr>
              <w:pStyle w:val="TableText"/>
            </w:pPr>
            <w:r>
              <w:t>SWA</w:t>
            </w:r>
          </w:p>
        </w:tc>
        <w:tc>
          <w:tcPr>
            <w:tcW w:w="1175" w:type="dxa"/>
            <w:vAlign w:val="center"/>
          </w:tcPr>
          <w:p w:rsidR="00B96C0F" w:rsidRDefault="00B96C0F" w:rsidP="0033034D">
            <w:pPr>
              <w:pStyle w:val="TableText"/>
            </w:pPr>
            <w:r>
              <w:t>VLAN 1</w:t>
            </w:r>
          </w:p>
        </w:tc>
        <w:tc>
          <w:tcPr>
            <w:tcW w:w="2210" w:type="dxa"/>
            <w:vAlign w:val="center"/>
          </w:tcPr>
          <w:p w:rsidR="00B96C0F" w:rsidRDefault="00B96C0F" w:rsidP="0033034D">
            <w:pPr>
              <w:pStyle w:val="TableText"/>
            </w:pPr>
            <w:r>
              <w:t>10.101.117.50</w:t>
            </w:r>
          </w:p>
        </w:tc>
        <w:tc>
          <w:tcPr>
            <w:tcW w:w="2210" w:type="dxa"/>
            <w:vAlign w:val="center"/>
          </w:tcPr>
          <w:p w:rsidR="00B96C0F" w:rsidRDefault="00B96C0F" w:rsidP="0033034D">
            <w:pPr>
              <w:pStyle w:val="TableText"/>
            </w:pPr>
            <w:r>
              <w:t>255.255.255.248</w:t>
            </w:r>
          </w:p>
        </w:tc>
        <w:tc>
          <w:tcPr>
            <w:tcW w:w="1866" w:type="dxa"/>
            <w:vAlign w:val="center"/>
          </w:tcPr>
          <w:p w:rsidR="00B96C0F" w:rsidRDefault="00B96C0F" w:rsidP="0033034D">
            <w:pPr>
              <w:pStyle w:val="TableText"/>
            </w:pPr>
            <w:r>
              <w:t>10.101.117.49</w:t>
            </w:r>
          </w:p>
        </w:tc>
      </w:tr>
      <w:tr w:rsidR="00B96C0F" w:rsidRPr="000B0C00" w:rsidTr="006D198E">
        <w:trPr>
          <w:cantSplit/>
          <w:jc w:val="center"/>
        </w:trPr>
        <w:tc>
          <w:tcPr>
            <w:tcW w:w="1809" w:type="dxa"/>
            <w:vAlign w:val="center"/>
          </w:tcPr>
          <w:p w:rsidR="00B96C0F" w:rsidRDefault="00B96C0F" w:rsidP="0033034D">
            <w:pPr>
              <w:pStyle w:val="TableText"/>
            </w:pPr>
            <w:r>
              <w:t>SWB</w:t>
            </w:r>
          </w:p>
        </w:tc>
        <w:tc>
          <w:tcPr>
            <w:tcW w:w="1175" w:type="dxa"/>
            <w:vAlign w:val="center"/>
          </w:tcPr>
          <w:p w:rsidR="00B96C0F" w:rsidRDefault="00B96C0F" w:rsidP="0033034D">
            <w:pPr>
              <w:pStyle w:val="TableText"/>
            </w:pPr>
            <w:r>
              <w:t>VLAN 1</w:t>
            </w:r>
          </w:p>
        </w:tc>
        <w:tc>
          <w:tcPr>
            <w:tcW w:w="2210" w:type="dxa"/>
            <w:vAlign w:val="center"/>
          </w:tcPr>
          <w:p w:rsidR="00B96C0F" w:rsidRDefault="00B96C0F" w:rsidP="0033034D">
            <w:pPr>
              <w:pStyle w:val="TableText"/>
            </w:pPr>
            <w:r>
              <w:t>10.101.117.34</w:t>
            </w:r>
          </w:p>
        </w:tc>
        <w:tc>
          <w:tcPr>
            <w:tcW w:w="2210" w:type="dxa"/>
            <w:vAlign w:val="center"/>
          </w:tcPr>
          <w:p w:rsidR="00B96C0F" w:rsidRDefault="00B96C0F" w:rsidP="0033034D">
            <w:pPr>
              <w:pStyle w:val="TableText"/>
            </w:pPr>
            <w:r>
              <w:t>255.255.255.240</w:t>
            </w:r>
          </w:p>
        </w:tc>
        <w:tc>
          <w:tcPr>
            <w:tcW w:w="1866" w:type="dxa"/>
            <w:vAlign w:val="center"/>
          </w:tcPr>
          <w:p w:rsidR="00B96C0F" w:rsidRDefault="00B96C0F" w:rsidP="0033034D">
            <w:pPr>
              <w:pStyle w:val="TableText"/>
            </w:pPr>
            <w:r>
              <w:t>10.101.117.33</w:t>
            </w:r>
          </w:p>
        </w:tc>
      </w:tr>
      <w:tr w:rsidR="00724D50" w:rsidRPr="000B0C00" w:rsidTr="006D198E">
        <w:trPr>
          <w:cantSplit/>
          <w:jc w:val="center"/>
        </w:trPr>
        <w:tc>
          <w:tcPr>
            <w:tcW w:w="1809" w:type="dxa"/>
            <w:vAlign w:val="center"/>
          </w:tcPr>
          <w:p w:rsidR="00724D50" w:rsidRDefault="00724D50" w:rsidP="0033034D">
            <w:pPr>
              <w:pStyle w:val="TableText"/>
            </w:pPr>
            <w:r>
              <w:t>SWC</w:t>
            </w:r>
          </w:p>
        </w:tc>
        <w:tc>
          <w:tcPr>
            <w:tcW w:w="1175" w:type="dxa"/>
            <w:vAlign w:val="center"/>
          </w:tcPr>
          <w:p w:rsidR="00724D50" w:rsidRDefault="00724D50" w:rsidP="0033034D">
            <w:pPr>
              <w:pStyle w:val="TableText"/>
            </w:pPr>
            <w:r>
              <w:t>VLAN</w:t>
            </w:r>
            <w:r w:rsidR="00B96C0F">
              <w:t xml:space="preserve"> </w:t>
            </w:r>
            <w:r>
              <w:t>1</w:t>
            </w:r>
          </w:p>
        </w:tc>
        <w:tc>
          <w:tcPr>
            <w:tcW w:w="2210" w:type="dxa"/>
            <w:vAlign w:val="center"/>
          </w:tcPr>
          <w:p w:rsidR="00724D50" w:rsidRDefault="00B82959" w:rsidP="0033034D">
            <w:pPr>
              <w:pStyle w:val="TableText"/>
            </w:pPr>
            <w:r>
              <w:t>10.</w:t>
            </w:r>
            <w:r w:rsidR="00724D50">
              <w:t>101.117.2</w:t>
            </w:r>
          </w:p>
        </w:tc>
        <w:tc>
          <w:tcPr>
            <w:tcW w:w="2210" w:type="dxa"/>
            <w:vAlign w:val="center"/>
          </w:tcPr>
          <w:p w:rsidR="00724D50" w:rsidRDefault="00724D50" w:rsidP="0033034D">
            <w:pPr>
              <w:pStyle w:val="TableText"/>
            </w:pPr>
            <w:r>
              <w:t>255.255.255.224</w:t>
            </w:r>
          </w:p>
        </w:tc>
        <w:tc>
          <w:tcPr>
            <w:tcW w:w="1866" w:type="dxa"/>
            <w:vAlign w:val="center"/>
          </w:tcPr>
          <w:p w:rsidR="00724D50" w:rsidRDefault="00B82959" w:rsidP="0033034D">
            <w:pPr>
              <w:pStyle w:val="TableText"/>
            </w:pPr>
            <w:r>
              <w:t>10.</w:t>
            </w:r>
            <w:r w:rsidR="00724D50">
              <w:t>101.117.1</w:t>
            </w:r>
          </w:p>
        </w:tc>
      </w:tr>
    </w:tbl>
    <w:p w:rsidR="009D2C27" w:rsidRPr="00BB73FF" w:rsidRDefault="008502FF" w:rsidP="006A6FDD">
      <w:pPr>
        <w:pStyle w:val="LabSection"/>
      </w:pPr>
      <w:r>
        <w:t>Objectives</w:t>
      </w:r>
    </w:p>
    <w:p w:rsidR="007761AE" w:rsidRPr="0007423A" w:rsidRDefault="00963E34" w:rsidP="0007423A">
      <w:pPr>
        <w:pStyle w:val="BodyTextL25Bold"/>
      </w:pPr>
      <w:r w:rsidRPr="00E67847">
        <w:t>Part</w:t>
      </w:r>
      <w:r>
        <w:t xml:space="preserve"> 1: </w:t>
      </w:r>
      <w:r w:rsidR="0033034D">
        <w:t xml:space="preserve">Configure, </w:t>
      </w:r>
      <w:r w:rsidR="0033034D" w:rsidRPr="00804C2C">
        <w:rPr>
          <w:noProof/>
        </w:rPr>
        <w:t>Apply</w:t>
      </w:r>
      <w:r w:rsidR="0033034D">
        <w:t xml:space="preserve"> and Verify an Extended Numbered ACL</w:t>
      </w:r>
    </w:p>
    <w:p w:rsidR="0072526A" w:rsidRPr="004C0909" w:rsidRDefault="0033034D" w:rsidP="0072526A">
      <w:pPr>
        <w:pStyle w:val="BodyTextL25Bold"/>
      </w:pPr>
      <w:r>
        <w:t>Part 2</w:t>
      </w:r>
      <w:r w:rsidR="0072526A">
        <w:t>: Reflection</w:t>
      </w:r>
      <w:r w:rsidR="001750FA">
        <w:t xml:space="preserve"> Questions</w:t>
      </w:r>
    </w:p>
    <w:p w:rsidR="00C07FD9" w:rsidRPr="00C07FD9" w:rsidRDefault="005C0D0A" w:rsidP="006A6FDD">
      <w:pPr>
        <w:pStyle w:val="LabSection"/>
      </w:pPr>
      <w:r>
        <w:t xml:space="preserve">Background / </w:t>
      </w:r>
      <w:r w:rsidR="00BD716D">
        <w:t>Scenario</w:t>
      </w:r>
    </w:p>
    <w:p w:rsidR="00B02A8E" w:rsidRDefault="001750FA" w:rsidP="001F76E2">
      <w:pPr>
        <w:pStyle w:val="BodyTextL25"/>
      </w:pPr>
      <w:r>
        <w:t xml:space="preserve">In this scenario, devices on one LAN are allowed to remotely access devices </w:t>
      </w:r>
      <w:r w:rsidRPr="00804C2C">
        <w:rPr>
          <w:noProof/>
        </w:rPr>
        <w:t>in</w:t>
      </w:r>
      <w:r>
        <w:t xml:space="preserve"> another LAN using the </w:t>
      </w:r>
      <w:r w:rsidR="000E687E">
        <w:t>SSH</w:t>
      </w:r>
      <w:r>
        <w:t xml:space="preserve"> protocol.</w:t>
      </w:r>
      <w:r w:rsidR="008502FF">
        <w:t xml:space="preserve"> </w:t>
      </w:r>
      <w:r>
        <w:t>Besides ICMP, all traffic from other networks is denied.</w:t>
      </w:r>
    </w:p>
    <w:p w:rsidR="001F76E2" w:rsidRPr="000821BD" w:rsidRDefault="001F76E2" w:rsidP="001F76E2">
      <w:pPr>
        <w:pStyle w:val="BodyTextL25"/>
      </w:pPr>
      <w:r>
        <w:t>The switches and router</w:t>
      </w:r>
      <w:r w:rsidRPr="000821BD">
        <w:t xml:space="preserve"> have </w:t>
      </w:r>
      <w:r>
        <w:t xml:space="preserve">also </w:t>
      </w:r>
      <w:r w:rsidRPr="000821BD">
        <w:t>been pre-configured with the following:</w:t>
      </w:r>
    </w:p>
    <w:p w:rsidR="00BF55E7" w:rsidRDefault="001F76E2" w:rsidP="002D6C87">
      <w:pPr>
        <w:pStyle w:val="Bulletlevel1"/>
      </w:pPr>
      <w:r w:rsidRPr="000821BD">
        <w:t xml:space="preserve">Enable </w:t>
      </w:r>
      <w:r>
        <w:t xml:space="preserve">secret </w:t>
      </w:r>
      <w:r w:rsidRPr="000821BD">
        <w:t xml:space="preserve">password: </w:t>
      </w:r>
      <w:r>
        <w:rPr>
          <w:b/>
        </w:rPr>
        <w:t>ciscoen</w:t>
      </w:r>
      <w:r w:rsidRPr="00C777BB">
        <w:rPr>
          <w:b/>
        </w:rPr>
        <w:t>pa55</w:t>
      </w:r>
    </w:p>
    <w:p w:rsidR="00315483" w:rsidRPr="002C4CFE" w:rsidRDefault="00315483" w:rsidP="002D6C87">
      <w:pPr>
        <w:pStyle w:val="Bulletlevel1"/>
      </w:pPr>
      <w:r w:rsidRPr="00315483">
        <w:t xml:space="preserve">Console password: </w:t>
      </w:r>
      <w:r w:rsidRPr="00BF55E7">
        <w:rPr>
          <w:b/>
        </w:rPr>
        <w:t>ciscoconpa55</w:t>
      </w:r>
    </w:p>
    <w:p w:rsidR="001F76E2" w:rsidRPr="00672919" w:rsidRDefault="00615C84" w:rsidP="002D6C87">
      <w:pPr>
        <w:pStyle w:val="Bulletlevel1"/>
      </w:pPr>
      <w:r>
        <w:t xml:space="preserve">Local username and </w:t>
      </w:r>
      <w:r w:rsidR="001F76E2">
        <w:t xml:space="preserve">password: </w:t>
      </w:r>
      <w:r w:rsidR="001F76E2">
        <w:rPr>
          <w:b/>
        </w:rPr>
        <w:t>Admin</w:t>
      </w:r>
      <w:r w:rsidR="001F76E2" w:rsidRPr="001F76E2">
        <w:t xml:space="preserve"> / </w:t>
      </w:r>
      <w:r w:rsidR="001F76E2">
        <w:rPr>
          <w:b/>
        </w:rPr>
        <w:t>Adminpa55</w:t>
      </w:r>
    </w:p>
    <w:p w:rsidR="006D0B10" w:rsidRDefault="0033034D" w:rsidP="006D0B10">
      <w:pPr>
        <w:pStyle w:val="PartHead"/>
      </w:pPr>
      <w:r>
        <w:t xml:space="preserve">Configure, </w:t>
      </w:r>
      <w:r w:rsidRPr="00804C2C">
        <w:rPr>
          <w:noProof/>
        </w:rPr>
        <w:t>Apply</w:t>
      </w:r>
      <w:r>
        <w:t xml:space="preserve"> and Verify an Extended Numbered ACL</w:t>
      </w:r>
    </w:p>
    <w:p w:rsidR="00370D8C" w:rsidRDefault="00370D8C" w:rsidP="00370D8C">
      <w:pPr>
        <w:pStyle w:val="BodyTextL25"/>
      </w:pPr>
      <w:r>
        <w:t xml:space="preserve">Configure, apply and verify an ACL </w:t>
      </w:r>
      <w:r w:rsidR="005C0D0A">
        <w:t>to</w:t>
      </w:r>
      <w:r>
        <w:t xml:space="preserve"> satisfy the following policy:</w:t>
      </w:r>
    </w:p>
    <w:p w:rsidR="00370D8C" w:rsidRDefault="000E687E" w:rsidP="00370D8C">
      <w:pPr>
        <w:pStyle w:val="Bulletlevel1"/>
      </w:pPr>
      <w:r>
        <w:lastRenderedPageBreak/>
        <w:t>SSH</w:t>
      </w:r>
      <w:r w:rsidR="00370D8C">
        <w:t xml:space="preserve"> traffic from devices on the 10.101.117.32/28 network is </w:t>
      </w:r>
      <w:r w:rsidR="004069CA">
        <w:t>allowed to devices on the 10.101</w:t>
      </w:r>
      <w:r w:rsidR="00370D8C">
        <w:t>.117.0/27 networks.</w:t>
      </w:r>
    </w:p>
    <w:p w:rsidR="00370D8C" w:rsidRDefault="00370D8C" w:rsidP="00370D8C">
      <w:pPr>
        <w:pStyle w:val="Bulletlevel1"/>
      </w:pPr>
      <w:r>
        <w:t>ICMP traffic is allowed from any source to any destination</w:t>
      </w:r>
      <w:r w:rsidR="00000D5A">
        <w:t>.</w:t>
      </w:r>
    </w:p>
    <w:p w:rsidR="00370D8C" w:rsidRDefault="00370D8C" w:rsidP="00370D8C">
      <w:pPr>
        <w:pStyle w:val="Bulletlevel1"/>
      </w:pPr>
      <w:r>
        <w:t xml:space="preserve">All other traffic </w:t>
      </w:r>
      <w:r w:rsidR="004069CA">
        <w:t xml:space="preserve">to 10.101.117.0/27 </w:t>
      </w:r>
      <w:r w:rsidRPr="00804C2C">
        <w:rPr>
          <w:noProof/>
        </w:rPr>
        <w:t>is blocked</w:t>
      </w:r>
      <w:r>
        <w:t>.</w:t>
      </w:r>
    </w:p>
    <w:p w:rsidR="001750FA" w:rsidRDefault="00370D8C" w:rsidP="00C07FD9">
      <w:pPr>
        <w:pStyle w:val="StepHead"/>
      </w:pPr>
      <w:r>
        <w:t>Configure the e</w:t>
      </w:r>
      <w:r w:rsidR="001750FA">
        <w:t>xtended ACL.</w:t>
      </w:r>
    </w:p>
    <w:p w:rsidR="006D0B10" w:rsidRDefault="006D0B10" w:rsidP="006D0B10">
      <w:pPr>
        <w:pStyle w:val="SubStepAlpha"/>
      </w:pPr>
      <w:r w:rsidRPr="0017151D">
        <w:rPr>
          <w:noProof/>
        </w:rPr>
        <w:t xml:space="preserve">From </w:t>
      </w:r>
      <w:r w:rsidR="005C0D0A" w:rsidRPr="0017151D">
        <w:rPr>
          <w:noProof/>
        </w:rPr>
        <w:t>the appropriate</w:t>
      </w:r>
      <w:r w:rsidRPr="0017151D">
        <w:rPr>
          <w:noProof/>
        </w:rPr>
        <w:t xml:space="preserve"> </w:t>
      </w:r>
      <w:r w:rsidR="00370D8C" w:rsidRPr="0017151D">
        <w:rPr>
          <w:noProof/>
        </w:rPr>
        <w:t xml:space="preserve">configuration </w:t>
      </w:r>
      <w:r w:rsidRPr="0017151D">
        <w:rPr>
          <w:noProof/>
        </w:rPr>
        <w:t xml:space="preserve">mode </w:t>
      </w:r>
      <w:r w:rsidR="00370D8C" w:rsidRPr="0017151D">
        <w:rPr>
          <w:noProof/>
        </w:rPr>
        <w:t>on</w:t>
      </w:r>
      <w:r w:rsidRPr="0017151D">
        <w:rPr>
          <w:noProof/>
        </w:rPr>
        <w:t xml:space="preserve"> </w:t>
      </w:r>
      <w:r w:rsidRPr="0017151D">
        <w:rPr>
          <w:b/>
          <w:noProof/>
        </w:rPr>
        <w:t>RTA</w:t>
      </w:r>
      <w:r w:rsidRPr="0017151D">
        <w:rPr>
          <w:noProof/>
        </w:rPr>
        <w:t xml:space="preserve">, use the last </w:t>
      </w:r>
      <w:r w:rsidR="001750FA" w:rsidRPr="0017151D">
        <w:rPr>
          <w:noProof/>
        </w:rPr>
        <w:t xml:space="preserve">valid </w:t>
      </w:r>
      <w:r w:rsidRPr="0017151D">
        <w:rPr>
          <w:noProof/>
        </w:rPr>
        <w:t xml:space="preserve">extended access list number to </w:t>
      </w:r>
      <w:r w:rsidR="00370D8C" w:rsidRPr="0017151D">
        <w:rPr>
          <w:noProof/>
        </w:rPr>
        <w:t>configure the ACL</w:t>
      </w:r>
      <w:r w:rsidRPr="0017151D">
        <w:rPr>
          <w:noProof/>
        </w:rPr>
        <w:t>.</w:t>
      </w:r>
      <w:r w:rsidR="00370D8C" w:rsidRPr="0017151D">
        <w:rPr>
          <w:noProof/>
        </w:rPr>
        <w:t xml:space="preserve"> Use the following steps to construct the first ACL statement:</w:t>
      </w:r>
    </w:p>
    <w:p w:rsidR="006D0B10" w:rsidRDefault="006D0B10" w:rsidP="006D0B10">
      <w:pPr>
        <w:pStyle w:val="SubStepNum"/>
      </w:pPr>
      <w:r>
        <w:t>The last extended list number is 199.</w:t>
      </w:r>
    </w:p>
    <w:p w:rsidR="006D0B10" w:rsidRDefault="006D0B10" w:rsidP="006D0B10">
      <w:pPr>
        <w:pStyle w:val="SubStepNum"/>
      </w:pPr>
      <w:r>
        <w:t>The protocol is TCP.</w:t>
      </w:r>
    </w:p>
    <w:p w:rsidR="006D0B10" w:rsidRDefault="006D0B10" w:rsidP="006D0B10">
      <w:pPr>
        <w:pStyle w:val="SubStepNum"/>
      </w:pPr>
      <w:r w:rsidRPr="0017151D">
        <w:rPr>
          <w:noProof/>
        </w:rPr>
        <w:t xml:space="preserve">The </w:t>
      </w:r>
      <w:r w:rsidR="00370D8C" w:rsidRPr="0017151D">
        <w:rPr>
          <w:noProof/>
        </w:rPr>
        <w:t xml:space="preserve">source </w:t>
      </w:r>
      <w:r w:rsidRPr="0017151D">
        <w:rPr>
          <w:noProof/>
        </w:rPr>
        <w:t xml:space="preserve">network is </w:t>
      </w:r>
      <w:r w:rsidR="00B82959" w:rsidRPr="0017151D">
        <w:rPr>
          <w:noProof/>
        </w:rPr>
        <w:t>10.</w:t>
      </w:r>
      <w:r w:rsidRPr="0017151D">
        <w:rPr>
          <w:noProof/>
        </w:rPr>
        <w:t>101.117.32.</w:t>
      </w:r>
    </w:p>
    <w:p w:rsidR="006D0B10" w:rsidRDefault="006D0B10" w:rsidP="006D0B10">
      <w:pPr>
        <w:pStyle w:val="SubStepNum"/>
      </w:pPr>
      <w:r>
        <w:t>The wildcard can be determined by subtracting 255.255.255.240 from 255.255.255.255.</w:t>
      </w:r>
    </w:p>
    <w:p w:rsidR="006D0B10" w:rsidRDefault="006D0B10" w:rsidP="006D0B10">
      <w:pPr>
        <w:pStyle w:val="SubStepNum"/>
      </w:pPr>
      <w:r w:rsidRPr="0017151D">
        <w:rPr>
          <w:noProof/>
        </w:rPr>
        <w:t xml:space="preserve">The </w:t>
      </w:r>
      <w:r w:rsidR="00370D8C" w:rsidRPr="0017151D">
        <w:rPr>
          <w:noProof/>
        </w:rPr>
        <w:t xml:space="preserve">destination </w:t>
      </w:r>
      <w:r w:rsidRPr="0017151D">
        <w:rPr>
          <w:noProof/>
        </w:rPr>
        <w:t xml:space="preserve">network is </w:t>
      </w:r>
      <w:r w:rsidR="00B82959" w:rsidRPr="0017151D">
        <w:rPr>
          <w:noProof/>
        </w:rPr>
        <w:t>10.</w:t>
      </w:r>
      <w:r w:rsidRPr="0017151D">
        <w:rPr>
          <w:noProof/>
        </w:rPr>
        <w:t>101.117.0.</w:t>
      </w:r>
    </w:p>
    <w:p w:rsidR="00903BF7" w:rsidRDefault="00903BF7" w:rsidP="006D0B10">
      <w:pPr>
        <w:pStyle w:val="SubStepNum"/>
      </w:pPr>
      <w:r>
        <w:t>The wildcard can be determined by subtracting 255.255.255.224 from 255.255.255.255.</w:t>
      </w:r>
    </w:p>
    <w:p w:rsidR="00370D8C" w:rsidRDefault="000E687E" w:rsidP="00101CA3">
      <w:pPr>
        <w:pStyle w:val="SubStepNum"/>
      </w:pPr>
      <w:r>
        <w:t>The protocol is SSH (port 22).</w:t>
      </w:r>
    </w:p>
    <w:p w:rsidR="00370D8C" w:rsidRDefault="00370D8C" w:rsidP="00370D8C">
      <w:pPr>
        <w:pStyle w:val="BodyTextL50"/>
      </w:pPr>
      <w:r>
        <w:t>What is the first ACL statement?</w:t>
      </w:r>
    </w:p>
    <w:p w:rsidR="00426FA3" w:rsidRDefault="00426FA3" w:rsidP="00370D8C">
      <w:pPr>
        <w:pStyle w:val="BodyTextL50"/>
      </w:pPr>
      <w:r>
        <w:t>____________________________________________________________________________________</w:t>
      </w:r>
    </w:p>
    <w:p w:rsidR="00370D8C" w:rsidRPr="0017151D" w:rsidRDefault="00DE20FE" w:rsidP="00960637">
      <w:pPr>
        <w:pStyle w:val="SubStepAlpha"/>
      </w:pPr>
      <w:r w:rsidRPr="0017151D">
        <w:rPr>
          <w:noProof/>
        </w:rPr>
        <w:t xml:space="preserve">ICMP </w:t>
      </w:r>
      <w:r w:rsidR="005C0D0A" w:rsidRPr="0017151D">
        <w:rPr>
          <w:noProof/>
        </w:rPr>
        <w:t>is</w:t>
      </w:r>
      <w:r w:rsidR="00370D8C" w:rsidRPr="0017151D">
        <w:rPr>
          <w:noProof/>
        </w:rPr>
        <w:t xml:space="preserve"> allowed</w:t>
      </w:r>
      <w:r w:rsidRPr="0017151D">
        <w:rPr>
          <w:noProof/>
        </w:rPr>
        <w:t xml:space="preserve">, </w:t>
      </w:r>
      <w:r w:rsidR="005C0D0A" w:rsidRPr="0017151D">
        <w:rPr>
          <w:noProof/>
        </w:rPr>
        <w:t>and</w:t>
      </w:r>
      <w:r w:rsidRPr="0017151D">
        <w:rPr>
          <w:noProof/>
        </w:rPr>
        <w:t xml:space="preserve"> a second </w:t>
      </w:r>
      <w:r w:rsidR="00370D8C" w:rsidRPr="0017151D">
        <w:rPr>
          <w:noProof/>
        </w:rPr>
        <w:t>ACL</w:t>
      </w:r>
      <w:r w:rsidRPr="0017151D">
        <w:rPr>
          <w:noProof/>
        </w:rPr>
        <w:t xml:space="preserve"> statement is needed. Use the same access list number to permit all ICMP traffic</w:t>
      </w:r>
      <w:r w:rsidR="005C0D0A" w:rsidRPr="0017151D">
        <w:rPr>
          <w:noProof/>
        </w:rPr>
        <w:t>,</w:t>
      </w:r>
      <w:r w:rsidRPr="0017151D">
        <w:rPr>
          <w:noProof/>
        </w:rPr>
        <w:t xml:space="preserve"> regardless of the source or destination address. </w:t>
      </w:r>
      <w:r w:rsidR="00370D8C" w:rsidRPr="0017151D">
        <w:rPr>
          <w:noProof/>
        </w:rPr>
        <w:t xml:space="preserve">What is the second ACL statement? (Hint: Use the </w:t>
      </w:r>
      <w:r w:rsidR="00370D8C" w:rsidRPr="009F7D9B">
        <w:rPr>
          <w:b/>
          <w:noProof/>
        </w:rPr>
        <w:t xml:space="preserve">any </w:t>
      </w:r>
      <w:r w:rsidR="00370D8C" w:rsidRPr="0017151D">
        <w:rPr>
          <w:noProof/>
        </w:rPr>
        <w:t>keywords</w:t>
      </w:r>
      <w:r w:rsidR="00370D8C" w:rsidRPr="00370D8C">
        <w:t>)</w:t>
      </w:r>
    </w:p>
    <w:p w:rsidR="00426FA3" w:rsidRDefault="00426FA3" w:rsidP="00426FA3">
      <w:pPr>
        <w:pStyle w:val="SubStepAlpha"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:rsidR="00DE20FE" w:rsidRPr="0017151D" w:rsidRDefault="00DE20FE" w:rsidP="00960637">
      <w:pPr>
        <w:pStyle w:val="SubStepAlpha"/>
      </w:pPr>
      <w:r w:rsidRPr="0017151D">
        <w:rPr>
          <w:noProof/>
        </w:rPr>
        <w:t>All other IP tr</w:t>
      </w:r>
      <w:r w:rsidR="00370D8C" w:rsidRPr="0017151D">
        <w:rPr>
          <w:noProof/>
        </w:rPr>
        <w:t xml:space="preserve">affic </w:t>
      </w:r>
      <w:r w:rsidR="005C0D0A" w:rsidRPr="0017151D">
        <w:rPr>
          <w:noProof/>
        </w:rPr>
        <w:t>is</w:t>
      </w:r>
      <w:r w:rsidR="00370D8C" w:rsidRPr="0017151D">
        <w:rPr>
          <w:noProof/>
        </w:rPr>
        <w:t xml:space="preserve"> denied</w:t>
      </w:r>
      <w:r w:rsidR="005C0D0A" w:rsidRPr="0017151D">
        <w:rPr>
          <w:noProof/>
        </w:rPr>
        <w:t>,</w:t>
      </w:r>
      <w:r w:rsidR="00370D8C" w:rsidRPr="0017151D">
        <w:rPr>
          <w:noProof/>
        </w:rPr>
        <w:t xml:space="preserve"> by default.</w:t>
      </w:r>
    </w:p>
    <w:p w:rsidR="006F2A86" w:rsidRPr="0017151D" w:rsidRDefault="00370D8C" w:rsidP="00787CC1">
      <w:pPr>
        <w:pStyle w:val="StepHead"/>
        <w:rPr>
          <w:noProof/>
        </w:rPr>
      </w:pPr>
      <w:r w:rsidRPr="0017151D">
        <w:rPr>
          <w:noProof/>
        </w:rPr>
        <w:t>Apply the extended ACL</w:t>
      </w:r>
      <w:r w:rsidR="00BD716D" w:rsidRPr="0017151D">
        <w:rPr>
          <w:noProof/>
        </w:rPr>
        <w:t>.</w:t>
      </w:r>
    </w:p>
    <w:p w:rsidR="00614AAE" w:rsidRDefault="00BE4BBD" w:rsidP="005C0D0A">
      <w:pPr>
        <w:pStyle w:val="BodyTextL25"/>
      </w:pPr>
      <w:r w:rsidRPr="0017151D">
        <w:rPr>
          <w:noProof/>
          <w:szCs w:val="20"/>
        </w:rPr>
        <w:t xml:space="preserve">The general rule is to place extended </w:t>
      </w:r>
      <w:r w:rsidR="00614AAE" w:rsidRPr="0017151D">
        <w:rPr>
          <w:noProof/>
          <w:szCs w:val="20"/>
        </w:rPr>
        <w:t>ACLs</w:t>
      </w:r>
      <w:r w:rsidR="00D730F3" w:rsidRPr="0017151D">
        <w:rPr>
          <w:noProof/>
          <w:szCs w:val="20"/>
        </w:rPr>
        <w:t xml:space="preserve"> close to the source. </w:t>
      </w:r>
      <w:r w:rsidR="00370D8C" w:rsidRPr="0017151D">
        <w:rPr>
          <w:noProof/>
          <w:szCs w:val="20"/>
        </w:rPr>
        <w:t>However</w:t>
      </w:r>
      <w:r w:rsidR="00614AAE" w:rsidRPr="0017151D">
        <w:rPr>
          <w:noProof/>
          <w:szCs w:val="20"/>
        </w:rPr>
        <w:t xml:space="preserve">, </w:t>
      </w:r>
      <w:r w:rsidR="00230233">
        <w:rPr>
          <w:noProof/>
        </w:rPr>
        <w:t>because</w:t>
      </w:r>
      <w:r w:rsidR="005C7A7C" w:rsidRPr="0017151D">
        <w:rPr>
          <w:noProof/>
        </w:rPr>
        <w:t xml:space="preserve"> access list 199 affects traffic originating from both network</w:t>
      </w:r>
      <w:r w:rsidR="00614AAE" w:rsidRPr="0017151D">
        <w:rPr>
          <w:noProof/>
        </w:rPr>
        <w:t>s</w:t>
      </w:r>
      <w:r w:rsidR="005C7A7C" w:rsidRPr="0017151D">
        <w:rPr>
          <w:noProof/>
        </w:rPr>
        <w:t xml:space="preserve"> </w:t>
      </w:r>
      <w:r w:rsidR="00B82959" w:rsidRPr="0017151D">
        <w:rPr>
          <w:noProof/>
        </w:rPr>
        <w:t>10.</w:t>
      </w:r>
      <w:r w:rsidR="005C7A7C" w:rsidRPr="0017151D">
        <w:rPr>
          <w:noProof/>
        </w:rPr>
        <w:t xml:space="preserve">101.117.48/29 and </w:t>
      </w:r>
      <w:r w:rsidR="00B82959" w:rsidRPr="0017151D">
        <w:rPr>
          <w:noProof/>
        </w:rPr>
        <w:t>10.</w:t>
      </w:r>
      <w:r w:rsidR="005C7A7C" w:rsidRPr="0017151D">
        <w:rPr>
          <w:noProof/>
        </w:rPr>
        <w:t xml:space="preserve">101.117.32/28, the best placement for this </w:t>
      </w:r>
      <w:r w:rsidR="00614AAE" w:rsidRPr="0017151D">
        <w:rPr>
          <w:noProof/>
        </w:rPr>
        <w:t>ACL</w:t>
      </w:r>
      <w:r w:rsidR="005C7A7C" w:rsidRPr="0017151D">
        <w:rPr>
          <w:noProof/>
        </w:rPr>
        <w:t xml:space="preserve"> </w:t>
      </w:r>
      <w:r w:rsidR="00A6421B" w:rsidRPr="0017151D">
        <w:rPr>
          <w:noProof/>
        </w:rPr>
        <w:t>might</w:t>
      </w:r>
      <w:r w:rsidR="005C7A7C" w:rsidRPr="0017151D">
        <w:rPr>
          <w:noProof/>
        </w:rPr>
        <w:t xml:space="preserve"> be on interface </w:t>
      </w:r>
      <w:r w:rsidR="00614AAE" w:rsidRPr="0017151D">
        <w:rPr>
          <w:noProof/>
        </w:rPr>
        <w:t>Gigabit Ethernet 0/2</w:t>
      </w:r>
      <w:r w:rsidR="005C7A7C" w:rsidRPr="0017151D">
        <w:rPr>
          <w:noProof/>
        </w:rPr>
        <w:t xml:space="preserve"> in the outbound direction.</w:t>
      </w:r>
      <w:r w:rsidR="00614AAE" w:rsidRPr="0017151D">
        <w:rPr>
          <w:noProof/>
        </w:rPr>
        <w:t xml:space="preserve"> What is the command to apply ACL 199 to the </w:t>
      </w:r>
      <w:r w:rsidR="000E687E" w:rsidRPr="0017151D">
        <w:rPr>
          <w:noProof/>
        </w:rPr>
        <w:t>Gigabit Ethernet 0/2 interface</w:t>
      </w:r>
      <w:r w:rsidR="000E687E">
        <w:t>?</w:t>
      </w:r>
    </w:p>
    <w:p w:rsidR="000A0883" w:rsidRPr="00614AAE" w:rsidRDefault="00426FA3" w:rsidP="00614AAE">
      <w:pPr>
        <w:ind w:left="360"/>
        <w:rPr>
          <w:rStyle w:val="DevConfigGray"/>
        </w:rPr>
      </w:pPr>
      <w:r>
        <w:t>____________________________________________________</w:t>
      </w:r>
      <w:r>
        <w:t>___________________________</w:t>
      </w:r>
    </w:p>
    <w:p w:rsidR="00BD716D" w:rsidRDefault="00370D8C" w:rsidP="00BD716D">
      <w:pPr>
        <w:pStyle w:val="StepHead"/>
      </w:pPr>
      <w:r>
        <w:t>Verify the extended ACL implementation</w:t>
      </w:r>
      <w:r w:rsidR="00BD716D">
        <w:t>.</w:t>
      </w:r>
    </w:p>
    <w:p w:rsidR="005A4E77" w:rsidRDefault="005A4E77" w:rsidP="005A4E77">
      <w:pPr>
        <w:pStyle w:val="SubStepAlpha"/>
      </w:pPr>
      <w:r w:rsidRPr="0017151D">
        <w:rPr>
          <w:noProof/>
        </w:rPr>
        <w:t xml:space="preserve">Ping from </w:t>
      </w:r>
      <w:r w:rsidRPr="0017151D">
        <w:rPr>
          <w:b/>
          <w:noProof/>
        </w:rPr>
        <w:t>PCB</w:t>
      </w:r>
      <w:r w:rsidRPr="0017151D">
        <w:rPr>
          <w:noProof/>
        </w:rPr>
        <w:t xml:space="preserve"> to all of the other IP addresses in the network. If the pings are </w:t>
      </w:r>
      <w:r w:rsidR="005C0D0A" w:rsidRPr="0017151D">
        <w:rPr>
          <w:noProof/>
        </w:rPr>
        <w:t>un</w:t>
      </w:r>
      <w:r w:rsidRPr="0017151D">
        <w:rPr>
          <w:noProof/>
        </w:rPr>
        <w:t>successful, verify the IP addresses before continuing.</w:t>
      </w:r>
    </w:p>
    <w:p w:rsidR="005A4E77" w:rsidRPr="00523A6D" w:rsidRDefault="000E687E" w:rsidP="000E687E">
      <w:pPr>
        <w:pStyle w:val="SubStepAlpha"/>
      </w:pPr>
      <w:r>
        <w:t>SSH</w:t>
      </w:r>
      <w:r w:rsidR="005A4E77">
        <w:t xml:space="preserve"> from </w:t>
      </w:r>
      <w:r w:rsidR="005A4E77">
        <w:rPr>
          <w:b/>
        </w:rPr>
        <w:t>PCB</w:t>
      </w:r>
      <w:r w:rsidR="005A4E77">
        <w:t xml:space="preserve"> to </w:t>
      </w:r>
      <w:r w:rsidR="005A4E77">
        <w:rPr>
          <w:b/>
        </w:rPr>
        <w:t>SWC</w:t>
      </w:r>
      <w:r w:rsidR="005A4E77" w:rsidRPr="001A0312">
        <w:t>.</w:t>
      </w:r>
      <w:r w:rsidR="00A6421B">
        <w:t xml:space="preserve"> </w:t>
      </w:r>
      <w:r w:rsidRPr="0017151D">
        <w:rPr>
          <w:noProof/>
        </w:rPr>
        <w:t xml:space="preserve">The username is </w:t>
      </w:r>
      <w:r w:rsidRPr="0017151D">
        <w:rPr>
          <w:b/>
          <w:noProof/>
        </w:rPr>
        <w:t>Admin</w:t>
      </w:r>
      <w:r w:rsidRPr="0017151D">
        <w:rPr>
          <w:noProof/>
        </w:rPr>
        <w:t>, and the password is</w:t>
      </w:r>
      <w:r w:rsidRPr="000E687E">
        <w:t xml:space="preserve"> </w:t>
      </w:r>
      <w:r w:rsidRPr="000E687E">
        <w:rPr>
          <w:b/>
        </w:rPr>
        <w:t>Adminpa55</w:t>
      </w:r>
      <w:r w:rsidRPr="000E687E">
        <w:t>.</w:t>
      </w:r>
    </w:p>
    <w:p w:rsidR="00804C2C" w:rsidRDefault="00804C2C" w:rsidP="00804C2C">
      <w:pPr>
        <w:pStyle w:val="CMD"/>
      </w:pPr>
      <w:r>
        <w:t xml:space="preserve">PC&gt; </w:t>
      </w:r>
      <w:r w:rsidRPr="00804C2C">
        <w:rPr>
          <w:b/>
        </w:rPr>
        <w:t>ssh -l Admin 10.101.117.2</w:t>
      </w:r>
    </w:p>
    <w:p w:rsidR="00F0658E" w:rsidRDefault="00F0658E" w:rsidP="00F0658E">
      <w:pPr>
        <w:pStyle w:val="SubStepAlpha"/>
      </w:pPr>
      <w:r>
        <w:t xml:space="preserve">Exit the </w:t>
      </w:r>
      <w:r>
        <w:rPr>
          <w:noProof/>
        </w:rPr>
        <w:t>SSH</w:t>
      </w:r>
      <w:r>
        <w:t xml:space="preserve"> session to </w:t>
      </w:r>
      <w:r>
        <w:rPr>
          <w:b/>
        </w:rPr>
        <w:t>SWC</w:t>
      </w:r>
      <w:r>
        <w:t>.</w:t>
      </w:r>
    </w:p>
    <w:p w:rsidR="005A4E77" w:rsidRDefault="005A4E77" w:rsidP="005A4E77">
      <w:pPr>
        <w:pStyle w:val="SubStepAlpha"/>
      </w:pPr>
      <w:r w:rsidRPr="001A0312">
        <w:t xml:space="preserve">Ping </w:t>
      </w:r>
      <w:r w:rsidRPr="00824295">
        <w:t>from</w:t>
      </w:r>
      <w:r>
        <w:t xml:space="preserve"> </w:t>
      </w:r>
      <w:r>
        <w:rPr>
          <w:b/>
        </w:rPr>
        <w:t>PCA</w:t>
      </w:r>
      <w:r>
        <w:t xml:space="preserve"> </w:t>
      </w:r>
      <w:r w:rsidRPr="0017151D">
        <w:rPr>
          <w:noProof/>
        </w:rPr>
        <w:t xml:space="preserve">to all of the other IP addresses in the network. If the pings are </w:t>
      </w:r>
      <w:r w:rsidR="005C0D0A" w:rsidRPr="0017151D">
        <w:rPr>
          <w:noProof/>
        </w:rPr>
        <w:t>un</w:t>
      </w:r>
      <w:r w:rsidRPr="0017151D">
        <w:rPr>
          <w:noProof/>
        </w:rPr>
        <w:t>successful, verify the IP addresses before continuing.</w:t>
      </w:r>
    </w:p>
    <w:p w:rsidR="005A4E77" w:rsidRDefault="000E687E" w:rsidP="005A4E77">
      <w:pPr>
        <w:pStyle w:val="SubStepAlpha"/>
      </w:pPr>
      <w:r>
        <w:t>SSH</w:t>
      </w:r>
      <w:r w:rsidR="005A4E77">
        <w:t xml:space="preserve"> </w:t>
      </w:r>
      <w:r w:rsidR="005A4E77" w:rsidRPr="0017151D">
        <w:rPr>
          <w:noProof/>
        </w:rPr>
        <w:t xml:space="preserve">from </w:t>
      </w:r>
      <w:r w:rsidR="005A4E77" w:rsidRPr="0017151D">
        <w:rPr>
          <w:b/>
          <w:noProof/>
        </w:rPr>
        <w:t>PC</w:t>
      </w:r>
      <w:r w:rsidR="0072526A" w:rsidRPr="0017151D">
        <w:rPr>
          <w:b/>
          <w:noProof/>
        </w:rPr>
        <w:t>A</w:t>
      </w:r>
      <w:r w:rsidR="005A4E77" w:rsidRPr="0017151D">
        <w:rPr>
          <w:noProof/>
        </w:rPr>
        <w:t xml:space="preserve"> to </w:t>
      </w:r>
      <w:r w:rsidR="005A4E77" w:rsidRPr="0017151D">
        <w:rPr>
          <w:b/>
          <w:noProof/>
        </w:rPr>
        <w:t>SWC</w:t>
      </w:r>
      <w:r w:rsidR="005A4E77" w:rsidRPr="0017151D">
        <w:rPr>
          <w:noProof/>
        </w:rPr>
        <w:t xml:space="preserve">. The access list </w:t>
      </w:r>
      <w:r w:rsidR="00A6421B" w:rsidRPr="0017151D">
        <w:rPr>
          <w:noProof/>
        </w:rPr>
        <w:t>cause</w:t>
      </w:r>
      <w:r w:rsidR="005C0D0A" w:rsidRPr="0017151D">
        <w:rPr>
          <w:noProof/>
        </w:rPr>
        <w:t>s</w:t>
      </w:r>
      <w:r w:rsidR="005A4E77" w:rsidRPr="0017151D">
        <w:rPr>
          <w:noProof/>
        </w:rPr>
        <w:t xml:space="preserve"> the router to reject the connection.</w:t>
      </w:r>
    </w:p>
    <w:p w:rsidR="005A4E77" w:rsidRDefault="000E687E" w:rsidP="005A4E77">
      <w:pPr>
        <w:pStyle w:val="SubStepAlpha"/>
      </w:pPr>
      <w:r>
        <w:t>SSH</w:t>
      </w:r>
      <w:r w:rsidR="005A4E77">
        <w:t xml:space="preserve"> from </w:t>
      </w:r>
      <w:r w:rsidR="005A4E77">
        <w:rPr>
          <w:b/>
        </w:rPr>
        <w:t>PC</w:t>
      </w:r>
      <w:r w:rsidR="0072526A">
        <w:rPr>
          <w:b/>
        </w:rPr>
        <w:t>A</w:t>
      </w:r>
      <w:r w:rsidR="005A4E77">
        <w:t xml:space="preserve"> to </w:t>
      </w:r>
      <w:r w:rsidR="005A4E77">
        <w:rPr>
          <w:b/>
        </w:rPr>
        <w:t>SWB</w:t>
      </w:r>
      <w:r w:rsidR="005A4E77" w:rsidRPr="001A0312">
        <w:t>.</w:t>
      </w:r>
      <w:r w:rsidR="005A4E77">
        <w:t xml:space="preserve"> The access list </w:t>
      </w:r>
      <w:r w:rsidR="005C0D0A" w:rsidRPr="0036284E">
        <w:rPr>
          <w:noProof/>
        </w:rPr>
        <w:t xml:space="preserve">is </w:t>
      </w:r>
      <w:r w:rsidR="005A4E77" w:rsidRPr="0036284E">
        <w:rPr>
          <w:noProof/>
        </w:rPr>
        <w:t>placed</w:t>
      </w:r>
      <w:r w:rsidR="005A4E77">
        <w:t xml:space="preserve"> on </w:t>
      </w:r>
      <w:r w:rsidR="005A4E77">
        <w:rPr>
          <w:b/>
        </w:rPr>
        <w:t>G0/2</w:t>
      </w:r>
      <w:r w:rsidR="005A4E77">
        <w:t xml:space="preserve"> and </w:t>
      </w:r>
      <w:r w:rsidR="005C0D0A">
        <w:t>does</w:t>
      </w:r>
      <w:r w:rsidR="005A4E77">
        <w:t xml:space="preserve"> not affect this connection.</w:t>
      </w:r>
      <w:r>
        <w:t xml:space="preserve"> </w:t>
      </w:r>
      <w:r w:rsidRPr="0017151D">
        <w:rPr>
          <w:noProof/>
        </w:rPr>
        <w:t xml:space="preserve">The username is </w:t>
      </w:r>
      <w:r w:rsidRPr="0017151D">
        <w:rPr>
          <w:b/>
          <w:noProof/>
        </w:rPr>
        <w:t>Admin</w:t>
      </w:r>
      <w:r w:rsidRPr="0017151D">
        <w:rPr>
          <w:noProof/>
        </w:rPr>
        <w:t>, and the password is</w:t>
      </w:r>
      <w:r w:rsidRPr="000E687E">
        <w:t xml:space="preserve"> </w:t>
      </w:r>
      <w:r w:rsidRPr="000E687E">
        <w:rPr>
          <w:b/>
        </w:rPr>
        <w:t>Adminpa55</w:t>
      </w:r>
      <w:r w:rsidRPr="000E687E">
        <w:t>.</w:t>
      </w:r>
    </w:p>
    <w:p w:rsidR="005A4E77" w:rsidRDefault="005A4E77" w:rsidP="005A4E77">
      <w:pPr>
        <w:pStyle w:val="SubStepAlpha"/>
      </w:pPr>
      <w:r>
        <w:t xml:space="preserve">After logging into </w:t>
      </w:r>
      <w:r w:rsidRPr="005A4E77">
        <w:rPr>
          <w:b/>
        </w:rPr>
        <w:t>SWB</w:t>
      </w:r>
      <w:r w:rsidR="005C0D0A" w:rsidRPr="000E687E">
        <w:t>,</w:t>
      </w:r>
      <w:r w:rsidRPr="000E687E">
        <w:t xml:space="preserve"> </w:t>
      </w:r>
      <w:r w:rsidRPr="005A4E77">
        <w:t>do not log out.</w:t>
      </w:r>
      <w:r>
        <w:t xml:space="preserve"> </w:t>
      </w:r>
      <w:r w:rsidR="000E687E">
        <w:t>SSH</w:t>
      </w:r>
      <w:r>
        <w:t xml:space="preserve"> to </w:t>
      </w:r>
      <w:r w:rsidRPr="005A4E77">
        <w:rPr>
          <w:b/>
        </w:rPr>
        <w:t>SWC</w:t>
      </w:r>
      <w:r w:rsidR="0066457D">
        <w:t xml:space="preserve"> in privilege</w:t>
      </w:r>
      <w:r w:rsidR="00950CBD">
        <w:t>d</w:t>
      </w:r>
      <w:r w:rsidR="0066457D">
        <w:t xml:space="preserve"> EXEC mode.</w:t>
      </w:r>
    </w:p>
    <w:p w:rsidR="00804C2C" w:rsidRDefault="00804C2C" w:rsidP="00804C2C">
      <w:pPr>
        <w:pStyle w:val="CMD"/>
      </w:pPr>
      <w:r w:rsidRPr="00804C2C">
        <w:t>SWB#</w:t>
      </w:r>
      <w:r>
        <w:t xml:space="preserve"> </w:t>
      </w:r>
      <w:r w:rsidRPr="0034610C">
        <w:rPr>
          <w:b/>
        </w:rPr>
        <w:t>ssh -l Admin 10.101.117.2</w:t>
      </w:r>
    </w:p>
    <w:p w:rsidR="0072526A" w:rsidRPr="00103ACB" w:rsidRDefault="0072526A" w:rsidP="0072526A">
      <w:pPr>
        <w:pStyle w:val="PartHead"/>
      </w:pPr>
      <w:r>
        <w:t>Reflection</w:t>
      </w:r>
      <w:r w:rsidR="005C0D0A">
        <w:t xml:space="preserve"> Questions</w:t>
      </w:r>
    </w:p>
    <w:p w:rsidR="000E687E" w:rsidRPr="00103ACB" w:rsidRDefault="00353C40" w:rsidP="00614AAE">
      <w:pPr>
        <w:pStyle w:val="ReflectionQ"/>
      </w:pPr>
      <w:r w:rsidRPr="000F763A">
        <w:t>How was PCA able to bypass acce</w:t>
      </w:r>
      <w:r w:rsidR="00AE474E">
        <w:t>ss list 19</w:t>
      </w:r>
      <w:r w:rsidR="0036284E">
        <w:t>9 and SSH</w:t>
      </w:r>
      <w:r>
        <w:t xml:space="preserve"> to SWC?</w:t>
      </w:r>
    </w:p>
    <w:p w:rsidR="0072526A" w:rsidRPr="00103ACB" w:rsidRDefault="00426FA3" w:rsidP="000E687E">
      <w:pPr>
        <w:pStyle w:val="BodyTextL25"/>
      </w:pPr>
      <w:r>
        <w:t>____________________________________________________________________________________</w:t>
      </w:r>
    </w:p>
    <w:p w:rsidR="000E687E" w:rsidRPr="00103ACB" w:rsidRDefault="00353C40" w:rsidP="00614AAE">
      <w:pPr>
        <w:pStyle w:val="ReflectionQ"/>
      </w:pPr>
      <w:r w:rsidRPr="000F763A">
        <w:t xml:space="preserve">What could have been done to prevent PCA from accessing SWC indirectly, while allowing </w:t>
      </w:r>
      <w:r>
        <w:t xml:space="preserve">PCB </w:t>
      </w:r>
      <w:r w:rsidR="0036284E">
        <w:t>SSH</w:t>
      </w:r>
      <w:r w:rsidRPr="000F763A">
        <w:t xml:space="preserve"> access to SWC?</w:t>
      </w:r>
    </w:p>
    <w:p w:rsidR="00353C40" w:rsidRDefault="00426FA3" w:rsidP="000E687E">
      <w:pPr>
        <w:pStyle w:val="BodyTextL25"/>
      </w:pPr>
      <w:r>
        <w:t>____________________________________________________________________________________</w:t>
      </w:r>
    </w:p>
    <w:p w:rsidR="00426FA3" w:rsidRDefault="00426FA3" w:rsidP="000E687E">
      <w:pPr>
        <w:pStyle w:val="BodyTextL25"/>
      </w:pPr>
      <w:r>
        <w:t>____________________________________________________________________________________</w:t>
      </w:r>
    </w:p>
    <w:p w:rsidR="00426FA3" w:rsidRPr="00103ACB" w:rsidRDefault="00426FA3" w:rsidP="000E687E">
      <w:pPr>
        <w:pStyle w:val="BodyTextL25"/>
      </w:pPr>
      <w:r>
        <w:t>____________________________________________________________________________________</w:t>
      </w:r>
      <w:bookmarkStart w:id="0" w:name="_GoBack"/>
      <w:bookmarkEnd w:id="0"/>
    </w:p>
    <w:p w:rsidR="00614AAE" w:rsidRPr="00614AAE" w:rsidRDefault="005F230E" w:rsidP="00614AAE">
      <w:pPr>
        <w:pStyle w:val="LabSection"/>
        <w:rPr>
          <w:rFonts w:eastAsia="Calibri" w:cs="Arial"/>
          <w:bCs w:val="0"/>
          <w:iCs w:val="0"/>
          <w:sz w:val="20"/>
          <w:szCs w:val="20"/>
        </w:rPr>
      </w:pPr>
      <w:r>
        <w:t>Suggested Scoring Rubric</w:t>
      </w:r>
    </w:p>
    <w:tbl>
      <w:tblPr>
        <w:tblW w:w="6929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3075"/>
        <w:gridCol w:w="1380"/>
        <w:gridCol w:w="1171"/>
        <w:gridCol w:w="1303"/>
      </w:tblGrid>
      <w:tr w:rsidR="00614AAE" w:rsidRPr="00A7189D" w:rsidTr="00AD21BE">
        <w:trPr>
          <w:cantSplit/>
          <w:jc w:val="center"/>
        </w:trPr>
        <w:tc>
          <w:tcPr>
            <w:tcW w:w="30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614AAE" w:rsidRPr="00A7189D" w:rsidRDefault="00614AAE" w:rsidP="00AD21BE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Activity Section</w:t>
            </w:r>
          </w:p>
        </w:tc>
        <w:tc>
          <w:tcPr>
            <w:tcW w:w="13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614AAE" w:rsidRPr="00A7189D" w:rsidRDefault="00614AAE" w:rsidP="00AD21BE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Question Location</w:t>
            </w:r>
          </w:p>
        </w:tc>
        <w:tc>
          <w:tcPr>
            <w:tcW w:w="117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614AAE" w:rsidRPr="00A7189D" w:rsidRDefault="00614AAE" w:rsidP="00AD21BE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Possible Points</w:t>
            </w:r>
          </w:p>
        </w:tc>
        <w:tc>
          <w:tcPr>
            <w:tcW w:w="130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614AAE" w:rsidRPr="00A7189D" w:rsidRDefault="00614AAE" w:rsidP="00AD21BE">
            <w:pPr>
              <w:pStyle w:val="TableHeading"/>
              <w:rPr>
                <w:rFonts w:cs="Arial"/>
                <w:szCs w:val="20"/>
              </w:rPr>
            </w:pPr>
            <w:r w:rsidRPr="00A7189D">
              <w:rPr>
                <w:rFonts w:cs="Arial"/>
                <w:szCs w:val="20"/>
              </w:rPr>
              <w:t>Earned Points</w:t>
            </w:r>
          </w:p>
        </w:tc>
      </w:tr>
      <w:tr w:rsidR="00614AAE" w:rsidRPr="00A7189D" w:rsidTr="00AD21BE">
        <w:trPr>
          <w:cantSplit/>
          <w:jc w:val="center"/>
        </w:trPr>
        <w:tc>
          <w:tcPr>
            <w:tcW w:w="3075" w:type="dxa"/>
            <w:vMerge w:val="restart"/>
            <w:shd w:val="clear" w:color="auto" w:fill="auto"/>
          </w:tcPr>
          <w:p w:rsidR="00614AAE" w:rsidRPr="00A7189D" w:rsidRDefault="00614AAE" w:rsidP="00AD21BE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Part 1</w:t>
            </w:r>
            <w:r w:rsidRPr="00126205">
              <w:rPr>
                <w:rFonts w:cs="Arial"/>
              </w:rPr>
              <w:t>:</w:t>
            </w:r>
            <w:r>
              <w:rPr>
                <w:rFonts w:cs="Arial"/>
              </w:rPr>
              <w:t xml:space="preserve"> </w:t>
            </w:r>
            <w:r>
              <w:t xml:space="preserve">Configure, </w:t>
            </w:r>
            <w:r w:rsidRPr="0036284E">
              <w:rPr>
                <w:noProof/>
              </w:rPr>
              <w:t>Apply</w:t>
            </w:r>
            <w:r>
              <w:t xml:space="preserve"> and Verify an Extended Numbered ACL</w:t>
            </w:r>
          </w:p>
        </w:tc>
        <w:tc>
          <w:tcPr>
            <w:tcW w:w="1380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Step 1a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3075" w:type="dxa"/>
            <w:vMerge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</w:rPr>
            </w:pPr>
          </w:p>
        </w:tc>
        <w:tc>
          <w:tcPr>
            <w:tcW w:w="1380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Step 1b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3075" w:type="dxa"/>
            <w:vMerge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</w:rPr>
            </w:pPr>
          </w:p>
        </w:tc>
        <w:tc>
          <w:tcPr>
            <w:tcW w:w="1380" w:type="dxa"/>
            <w:shd w:val="clear" w:color="auto" w:fill="auto"/>
            <w:vAlign w:val="center"/>
          </w:tcPr>
          <w:p w:rsidR="00614AAE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Step 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4455" w:type="dxa"/>
            <w:gridSpan w:val="2"/>
            <w:shd w:val="clear" w:color="auto" w:fill="auto"/>
          </w:tcPr>
          <w:p w:rsidR="00614AAE" w:rsidRPr="00A7189D" w:rsidRDefault="00614AAE" w:rsidP="00AD21BE">
            <w:pPr>
              <w:pStyle w:val="TableText"/>
              <w:jc w:val="right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Part 1 Total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126205" w:rsidRDefault="00614AAE" w:rsidP="00AD21BE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2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3075" w:type="dxa"/>
            <w:vMerge w:val="restart"/>
            <w:shd w:val="clear" w:color="auto" w:fill="auto"/>
          </w:tcPr>
          <w:p w:rsidR="00614AAE" w:rsidRPr="00A7189D" w:rsidRDefault="00614AAE" w:rsidP="00AD21BE">
            <w:pPr>
              <w:pStyle w:val="TableText"/>
              <w:rPr>
                <w:rFonts w:cs="Arial"/>
                <w:b/>
              </w:rPr>
            </w:pPr>
            <w:r>
              <w:rPr>
                <w:rFonts w:cs="Arial"/>
              </w:rPr>
              <w:t>Part 2</w:t>
            </w:r>
            <w:r w:rsidRPr="00A7189D">
              <w:rPr>
                <w:rFonts w:cs="Arial"/>
              </w:rPr>
              <w:t xml:space="preserve">: </w:t>
            </w:r>
            <w:r>
              <w:t>Reflection Questions</w:t>
            </w:r>
          </w:p>
        </w:tc>
        <w:tc>
          <w:tcPr>
            <w:tcW w:w="1380" w:type="dxa"/>
            <w:shd w:val="clear" w:color="auto" w:fill="auto"/>
            <w:vAlign w:val="center"/>
          </w:tcPr>
          <w:p w:rsidR="00614AAE" w:rsidRPr="00126205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Question 1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126205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  <w:b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3075" w:type="dxa"/>
            <w:vMerge/>
            <w:shd w:val="clear" w:color="auto" w:fill="auto"/>
            <w:vAlign w:val="center"/>
          </w:tcPr>
          <w:p w:rsidR="00614AAE" w:rsidRDefault="00614AAE" w:rsidP="00AD21BE">
            <w:pPr>
              <w:pStyle w:val="TableText"/>
              <w:rPr>
                <w:rFonts w:cs="Arial"/>
              </w:rPr>
            </w:pPr>
          </w:p>
        </w:tc>
        <w:tc>
          <w:tcPr>
            <w:tcW w:w="1380" w:type="dxa"/>
            <w:shd w:val="clear" w:color="auto" w:fill="auto"/>
            <w:vAlign w:val="center"/>
          </w:tcPr>
          <w:p w:rsidR="00614AAE" w:rsidRPr="00126205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Question 2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126205" w:rsidRDefault="00614AAE" w:rsidP="00AD21BE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4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  <w:b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4455" w:type="dxa"/>
            <w:gridSpan w:val="2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right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Part</w:t>
            </w:r>
            <w:r w:rsidR="005C0D0A">
              <w:rPr>
                <w:rFonts w:cs="Arial"/>
                <w:b/>
              </w:rPr>
              <w:t xml:space="preserve"> 2</w:t>
            </w:r>
            <w:r w:rsidRPr="00A7189D">
              <w:rPr>
                <w:rFonts w:cs="Arial"/>
                <w:b/>
              </w:rPr>
              <w:t xml:space="preserve"> Total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8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  <w:b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4455" w:type="dxa"/>
            <w:gridSpan w:val="2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right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Packet Tracer Score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80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  <w:b/>
              </w:rPr>
            </w:pPr>
          </w:p>
        </w:tc>
      </w:tr>
      <w:tr w:rsidR="00614AAE" w:rsidRPr="00A7189D" w:rsidTr="00AD21BE">
        <w:trPr>
          <w:cantSplit/>
          <w:jc w:val="center"/>
        </w:trPr>
        <w:tc>
          <w:tcPr>
            <w:tcW w:w="4455" w:type="dxa"/>
            <w:gridSpan w:val="2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right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Total Score</w:t>
            </w:r>
          </w:p>
        </w:tc>
        <w:tc>
          <w:tcPr>
            <w:tcW w:w="1171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jc w:val="center"/>
              <w:rPr>
                <w:rFonts w:cs="Arial"/>
                <w:b/>
              </w:rPr>
            </w:pPr>
            <w:r w:rsidRPr="00A7189D">
              <w:rPr>
                <w:rFonts w:cs="Arial"/>
                <w:b/>
              </w:rPr>
              <w:t>100</w:t>
            </w:r>
          </w:p>
        </w:tc>
        <w:tc>
          <w:tcPr>
            <w:tcW w:w="1303" w:type="dxa"/>
            <w:shd w:val="clear" w:color="auto" w:fill="auto"/>
            <w:vAlign w:val="center"/>
          </w:tcPr>
          <w:p w:rsidR="00614AAE" w:rsidRPr="00A7189D" w:rsidRDefault="00614AAE" w:rsidP="00AD21BE">
            <w:pPr>
              <w:pStyle w:val="TableText"/>
              <w:rPr>
                <w:rFonts w:cs="Arial"/>
                <w:b/>
              </w:rPr>
            </w:pPr>
          </w:p>
        </w:tc>
      </w:tr>
    </w:tbl>
    <w:p w:rsidR="00614AAE" w:rsidRPr="00614AAE" w:rsidRDefault="00614AAE" w:rsidP="00614AAE">
      <w:pPr>
        <w:pStyle w:val="BodyText1"/>
      </w:pPr>
    </w:p>
    <w:sectPr w:rsidR="00614AAE" w:rsidRPr="00614AAE" w:rsidSect="00D6210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04956" w:rsidRDefault="00604956" w:rsidP="0090659A">
      <w:pPr>
        <w:spacing w:after="0" w:line="240" w:lineRule="auto"/>
      </w:pPr>
      <w:r>
        <w:separator/>
      </w:r>
    </w:p>
    <w:p w:rsidR="00604956" w:rsidRDefault="00604956"/>
    <w:p w:rsidR="00604956" w:rsidRDefault="00604956"/>
    <w:p w:rsidR="00604956" w:rsidRDefault="00604956"/>
    <w:p w:rsidR="00604956" w:rsidRDefault="00604956"/>
  </w:endnote>
  <w:endnote w:type="continuationSeparator" w:id="0">
    <w:p w:rsidR="00604956" w:rsidRDefault="00604956" w:rsidP="0090659A">
      <w:pPr>
        <w:spacing w:after="0" w:line="240" w:lineRule="auto"/>
      </w:pPr>
      <w:r>
        <w:continuationSeparator/>
      </w:r>
    </w:p>
    <w:p w:rsidR="00604956" w:rsidRDefault="00604956"/>
    <w:p w:rsidR="00604956" w:rsidRDefault="00604956"/>
    <w:p w:rsidR="00604956" w:rsidRDefault="00604956"/>
    <w:p w:rsidR="00604956" w:rsidRDefault="006049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67F5" w:rsidRDefault="00B667F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B667F5">
      <w:fldChar w:fldCharType="begin"/>
    </w:r>
    <w:r w:rsidR="00B667F5">
      <w:instrText xml:space="preserve"> DATE  \@ "yyyy"  \* MERGEFORMAT </w:instrText>
    </w:r>
    <w:r w:rsidR="00B667F5">
      <w:fldChar w:fldCharType="separate"/>
    </w:r>
    <w:r w:rsidR="00426FA3">
      <w:rPr>
        <w:noProof/>
      </w:rPr>
      <w:t>2015</w:t>
    </w:r>
    <w:r w:rsidR="00B667F5">
      <w:fldChar w:fldCharType="end"/>
    </w:r>
    <w:r w:rsidR="00B667F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="009A717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9A717B" w:rsidRPr="0090659A">
      <w:rPr>
        <w:b/>
        <w:szCs w:val="16"/>
      </w:rPr>
      <w:fldChar w:fldCharType="separate"/>
    </w:r>
    <w:r w:rsidR="00426FA3">
      <w:rPr>
        <w:b/>
        <w:noProof/>
        <w:szCs w:val="16"/>
      </w:rPr>
      <w:t>2</w:t>
    </w:r>
    <w:r w:rsidR="009A717B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9A717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9A717B" w:rsidRPr="0090659A">
      <w:rPr>
        <w:b/>
        <w:szCs w:val="16"/>
      </w:rPr>
      <w:fldChar w:fldCharType="separate"/>
    </w:r>
    <w:r w:rsidR="00426FA3">
      <w:rPr>
        <w:b/>
        <w:noProof/>
        <w:szCs w:val="16"/>
      </w:rPr>
      <w:t>3</w:t>
    </w:r>
    <w:r w:rsidR="009A717B"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627F" w:rsidRPr="00BA627F" w:rsidRDefault="00BA627F" w:rsidP="009F036D">
    <w:pPr>
      <w:pStyle w:val="Footer"/>
      <w:rPr>
        <w:szCs w:val="16"/>
      </w:rPr>
    </w:pPr>
    <w:r w:rsidRPr="002A244B">
      <w:t xml:space="preserve">© </w:t>
    </w:r>
    <w:r w:rsidR="00B667F5">
      <w:fldChar w:fldCharType="begin"/>
    </w:r>
    <w:r w:rsidR="00B667F5">
      <w:instrText xml:space="preserve"> DATE  \@ "yyyy"  \* MERGEFORMAT </w:instrText>
    </w:r>
    <w:r w:rsidR="00B667F5">
      <w:fldChar w:fldCharType="separate"/>
    </w:r>
    <w:r w:rsidR="00426FA3">
      <w:rPr>
        <w:noProof/>
      </w:rPr>
      <w:t>2015</w:t>
    </w:r>
    <w:r w:rsidR="00B667F5">
      <w:fldChar w:fldCharType="end"/>
    </w:r>
    <w:r w:rsidR="00B667F5">
      <w:t xml:space="preserve"> </w:t>
    </w:r>
    <w:r w:rsidRPr="002A244B">
      <w:t xml:space="preserve">Cisco </w:t>
    </w:r>
    <w:r>
      <w:t>and/or its affiliates</w:t>
    </w:r>
    <w:r w:rsidRPr="002A244B">
      <w:t>. All rights reserved. This document is Cisco Public.</w:t>
    </w:r>
    <w:r>
      <w:rPr>
        <w:szCs w:val="16"/>
      </w:rPr>
      <w:t xml:space="preserve"> </w:t>
    </w:r>
    <w:r>
      <w:rPr>
        <w:szCs w:val="16"/>
      </w:rPr>
      <w:tab/>
    </w:r>
    <w:r w:rsidRPr="0090659A">
      <w:rPr>
        <w:szCs w:val="16"/>
      </w:rPr>
      <w:t xml:space="preserve">Page </w:t>
    </w:r>
    <w:r w:rsidR="009A717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9A717B" w:rsidRPr="0090659A">
      <w:rPr>
        <w:b/>
        <w:szCs w:val="16"/>
      </w:rPr>
      <w:fldChar w:fldCharType="separate"/>
    </w:r>
    <w:r w:rsidR="00604956">
      <w:rPr>
        <w:b/>
        <w:noProof/>
        <w:szCs w:val="16"/>
      </w:rPr>
      <w:t>1</w:t>
    </w:r>
    <w:r w:rsidR="009A717B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9A717B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9A717B" w:rsidRPr="0090659A">
      <w:rPr>
        <w:b/>
        <w:szCs w:val="16"/>
      </w:rPr>
      <w:fldChar w:fldCharType="separate"/>
    </w:r>
    <w:r w:rsidR="00604956">
      <w:rPr>
        <w:b/>
        <w:noProof/>
        <w:szCs w:val="16"/>
      </w:rPr>
      <w:t>1</w:t>
    </w:r>
    <w:r w:rsidR="009A717B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04956" w:rsidRDefault="00604956" w:rsidP="0090659A">
      <w:pPr>
        <w:spacing w:after="0" w:line="240" w:lineRule="auto"/>
      </w:pPr>
      <w:r>
        <w:separator/>
      </w:r>
    </w:p>
    <w:p w:rsidR="00604956" w:rsidRDefault="00604956"/>
    <w:p w:rsidR="00604956" w:rsidRDefault="00604956"/>
    <w:p w:rsidR="00604956" w:rsidRDefault="00604956"/>
    <w:p w:rsidR="00604956" w:rsidRDefault="00604956"/>
  </w:footnote>
  <w:footnote w:type="continuationSeparator" w:id="0">
    <w:p w:rsidR="00604956" w:rsidRDefault="00604956" w:rsidP="0090659A">
      <w:pPr>
        <w:spacing w:after="0" w:line="240" w:lineRule="auto"/>
      </w:pPr>
      <w:r>
        <w:continuationSeparator/>
      </w:r>
    </w:p>
    <w:p w:rsidR="00604956" w:rsidRDefault="00604956"/>
    <w:p w:rsidR="00604956" w:rsidRDefault="00604956"/>
    <w:p w:rsidR="00604956" w:rsidRDefault="00604956"/>
    <w:p w:rsidR="00604956" w:rsidRDefault="0060495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667F5" w:rsidRDefault="00B667F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43E9" w:rsidRDefault="0033034D" w:rsidP="00C52BA6">
    <w:pPr>
      <w:pStyle w:val="PageHead"/>
    </w:pPr>
    <w:r>
      <w:t>Packet Tracer - Configuring Extended ACLs - Scenario 2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2103" w:rsidRDefault="0033034D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B92E8E82"/>
    <w:styleLink w:val="SectionList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95F45B20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4">
    <w:nsid w:val="689D2702"/>
    <w:multiLevelType w:val="hybridMultilevel"/>
    <w:tmpl w:val="2BFE2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B00722C"/>
    <w:multiLevelType w:val="hybridMultilevel"/>
    <w:tmpl w:val="8496F074"/>
    <w:lvl w:ilvl="0" w:tplc="C2E440B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efaultTableStyle w:val="LabTableStyle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wNzSyMLUwMAByzJR0lIJTi4sz8/NACsxrAehxht8sAAAA"/>
  </w:docVars>
  <w:rsids>
    <w:rsidRoot w:val="004A5BC5"/>
    <w:rsid w:val="00000D5A"/>
    <w:rsid w:val="00004175"/>
    <w:rsid w:val="000059C9"/>
    <w:rsid w:val="0001131C"/>
    <w:rsid w:val="000160F7"/>
    <w:rsid w:val="00016F30"/>
    <w:rsid w:val="0002047C"/>
    <w:rsid w:val="00021B9A"/>
    <w:rsid w:val="000242D6"/>
    <w:rsid w:val="000408AB"/>
    <w:rsid w:val="00041AF6"/>
    <w:rsid w:val="00042162"/>
    <w:rsid w:val="00051738"/>
    <w:rsid w:val="00052548"/>
    <w:rsid w:val="00052E84"/>
    <w:rsid w:val="00056CF5"/>
    <w:rsid w:val="00060696"/>
    <w:rsid w:val="0007423A"/>
    <w:rsid w:val="000769CF"/>
    <w:rsid w:val="000815D8"/>
    <w:rsid w:val="00084CAD"/>
    <w:rsid w:val="00085CC6"/>
    <w:rsid w:val="00091E8D"/>
    <w:rsid w:val="0009378D"/>
    <w:rsid w:val="00097163"/>
    <w:rsid w:val="000A0883"/>
    <w:rsid w:val="000A22C8"/>
    <w:rsid w:val="000A3D76"/>
    <w:rsid w:val="000B2344"/>
    <w:rsid w:val="000B4BEA"/>
    <w:rsid w:val="000B7DE5"/>
    <w:rsid w:val="000E65F0"/>
    <w:rsid w:val="000E687E"/>
    <w:rsid w:val="000F072C"/>
    <w:rsid w:val="000F6743"/>
    <w:rsid w:val="000F763A"/>
    <w:rsid w:val="00101CA3"/>
    <w:rsid w:val="00103ACB"/>
    <w:rsid w:val="00107B2B"/>
    <w:rsid w:val="00112AC5"/>
    <w:rsid w:val="001133DD"/>
    <w:rsid w:val="0011760E"/>
    <w:rsid w:val="00120CBE"/>
    <w:rsid w:val="001366EC"/>
    <w:rsid w:val="00154E3A"/>
    <w:rsid w:val="00155883"/>
    <w:rsid w:val="001605E0"/>
    <w:rsid w:val="00163164"/>
    <w:rsid w:val="001710C0"/>
    <w:rsid w:val="0017146B"/>
    <w:rsid w:val="0017151D"/>
    <w:rsid w:val="00172AFB"/>
    <w:rsid w:val="001750FA"/>
    <w:rsid w:val="00180FBF"/>
    <w:rsid w:val="00182CF4"/>
    <w:rsid w:val="00186CE1"/>
    <w:rsid w:val="00192F12"/>
    <w:rsid w:val="00193036"/>
    <w:rsid w:val="00193F14"/>
    <w:rsid w:val="00197614"/>
    <w:rsid w:val="001A0312"/>
    <w:rsid w:val="001A0BD2"/>
    <w:rsid w:val="001A2694"/>
    <w:rsid w:val="001A58B9"/>
    <w:rsid w:val="001A69AC"/>
    <w:rsid w:val="001B67D8"/>
    <w:rsid w:val="001B6F95"/>
    <w:rsid w:val="001C1D9E"/>
    <w:rsid w:val="001C7C3B"/>
    <w:rsid w:val="001D152C"/>
    <w:rsid w:val="001E0AB8"/>
    <w:rsid w:val="001E4E72"/>
    <w:rsid w:val="001E62B3"/>
    <w:rsid w:val="001F0171"/>
    <w:rsid w:val="001F0D77"/>
    <w:rsid w:val="001F7470"/>
    <w:rsid w:val="001F76E2"/>
    <w:rsid w:val="00201928"/>
    <w:rsid w:val="00203E26"/>
    <w:rsid w:val="0020449C"/>
    <w:rsid w:val="002074F4"/>
    <w:rsid w:val="002113B8"/>
    <w:rsid w:val="0021792C"/>
    <w:rsid w:val="002240AB"/>
    <w:rsid w:val="00225E37"/>
    <w:rsid w:val="00230233"/>
    <w:rsid w:val="00242E3A"/>
    <w:rsid w:val="0025107F"/>
    <w:rsid w:val="00254414"/>
    <w:rsid w:val="00260CD4"/>
    <w:rsid w:val="002639D8"/>
    <w:rsid w:val="00265F77"/>
    <w:rsid w:val="00266C83"/>
    <w:rsid w:val="0027087E"/>
    <w:rsid w:val="002715CD"/>
    <w:rsid w:val="00285ED3"/>
    <w:rsid w:val="00297908"/>
    <w:rsid w:val="002A6C56"/>
    <w:rsid w:val="002B0C06"/>
    <w:rsid w:val="002C090C"/>
    <w:rsid w:val="002C1243"/>
    <w:rsid w:val="002C1815"/>
    <w:rsid w:val="002C6AD6"/>
    <w:rsid w:val="002D6C2A"/>
    <w:rsid w:val="002D6C87"/>
    <w:rsid w:val="002F45FF"/>
    <w:rsid w:val="002F609A"/>
    <w:rsid w:val="002F6D17"/>
    <w:rsid w:val="00302887"/>
    <w:rsid w:val="003056EB"/>
    <w:rsid w:val="003071FF"/>
    <w:rsid w:val="00310652"/>
    <w:rsid w:val="0031371D"/>
    <w:rsid w:val="00315483"/>
    <w:rsid w:val="00320723"/>
    <w:rsid w:val="00320788"/>
    <w:rsid w:val="003233A3"/>
    <w:rsid w:val="00323FF8"/>
    <w:rsid w:val="0033034D"/>
    <w:rsid w:val="0034455D"/>
    <w:rsid w:val="0034610C"/>
    <w:rsid w:val="00346D17"/>
    <w:rsid w:val="00353C40"/>
    <w:rsid w:val="003559CC"/>
    <w:rsid w:val="003569D7"/>
    <w:rsid w:val="003608AC"/>
    <w:rsid w:val="0036284E"/>
    <w:rsid w:val="00363B2A"/>
    <w:rsid w:val="0036465A"/>
    <w:rsid w:val="00370D8C"/>
    <w:rsid w:val="00392C65"/>
    <w:rsid w:val="003A19DC"/>
    <w:rsid w:val="003A1B45"/>
    <w:rsid w:val="003B46FC"/>
    <w:rsid w:val="003B5767"/>
    <w:rsid w:val="003B7605"/>
    <w:rsid w:val="003C49C5"/>
    <w:rsid w:val="003C6BCA"/>
    <w:rsid w:val="003C7902"/>
    <w:rsid w:val="003D0BFF"/>
    <w:rsid w:val="003D6F65"/>
    <w:rsid w:val="003E5BE5"/>
    <w:rsid w:val="003F3C63"/>
    <w:rsid w:val="003F4F0E"/>
    <w:rsid w:val="00403C7A"/>
    <w:rsid w:val="004057A6"/>
    <w:rsid w:val="00406554"/>
    <w:rsid w:val="004069CA"/>
    <w:rsid w:val="00416C42"/>
    <w:rsid w:val="00422476"/>
    <w:rsid w:val="0042385C"/>
    <w:rsid w:val="00426FA3"/>
    <w:rsid w:val="00431654"/>
    <w:rsid w:val="00434926"/>
    <w:rsid w:val="00437B56"/>
    <w:rsid w:val="004465B4"/>
    <w:rsid w:val="004478F4"/>
    <w:rsid w:val="004519CC"/>
    <w:rsid w:val="00452C6D"/>
    <w:rsid w:val="004530E9"/>
    <w:rsid w:val="00455E0B"/>
    <w:rsid w:val="004634E1"/>
    <w:rsid w:val="004659EE"/>
    <w:rsid w:val="00466304"/>
    <w:rsid w:val="00485A7F"/>
    <w:rsid w:val="004936C2"/>
    <w:rsid w:val="0049379C"/>
    <w:rsid w:val="004A1CA0"/>
    <w:rsid w:val="004A22E9"/>
    <w:rsid w:val="004A5BC5"/>
    <w:rsid w:val="004B023D"/>
    <w:rsid w:val="004C0909"/>
    <w:rsid w:val="004C34C3"/>
    <w:rsid w:val="004C3F97"/>
    <w:rsid w:val="004C7FDF"/>
    <w:rsid w:val="004D3339"/>
    <w:rsid w:val="004D353F"/>
    <w:rsid w:val="004D36D7"/>
    <w:rsid w:val="004D682B"/>
    <w:rsid w:val="004E2A77"/>
    <w:rsid w:val="004E5CC0"/>
    <w:rsid w:val="004F344A"/>
    <w:rsid w:val="00503AA5"/>
    <w:rsid w:val="00516142"/>
    <w:rsid w:val="0052093C"/>
    <w:rsid w:val="00521B31"/>
    <w:rsid w:val="00522469"/>
    <w:rsid w:val="00523A6D"/>
    <w:rsid w:val="005459EE"/>
    <w:rsid w:val="00552E5B"/>
    <w:rsid w:val="00554B4E"/>
    <w:rsid w:val="00555880"/>
    <w:rsid w:val="00556C02"/>
    <w:rsid w:val="00563249"/>
    <w:rsid w:val="00570A65"/>
    <w:rsid w:val="005724B3"/>
    <w:rsid w:val="005762B1"/>
    <w:rsid w:val="00580456"/>
    <w:rsid w:val="00580E73"/>
    <w:rsid w:val="00590197"/>
    <w:rsid w:val="00593386"/>
    <w:rsid w:val="005A4E77"/>
    <w:rsid w:val="005A6E62"/>
    <w:rsid w:val="005C0D0A"/>
    <w:rsid w:val="005C7A7C"/>
    <w:rsid w:val="005D1B41"/>
    <w:rsid w:val="005D2B29"/>
    <w:rsid w:val="005D354A"/>
    <w:rsid w:val="005E3235"/>
    <w:rsid w:val="005E4176"/>
    <w:rsid w:val="005E65B5"/>
    <w:rsid w:val="005F230E"/>
    <w:rsid w:val="005F3AE9"/>
    <w:rsid w:val="006007BB"/>
    <w:rsid w:val="00601DC0"/>
    <w:rsid w:val="006034CB"/>
    <w:rsid w:val="0060411C"/>
    <w:rsid w:val="00604956"/>
    <w:rsid w:val="006131CE"/>
    <w:rsid w:val="00614AAE"/>
    <w:rsid w:val="00615C84"/>
    <w:rsid w:val="00616AC0"/>
    <w:rsid w:val="00617D6E"/>
    <w:rsid w:val="00617DA6"/>
    <w:rsid w:val="00624198"/>
    <w:rsid w:val="0062462A"/>
    <w:rsid w:val="0062784B"/>
    <w:rsid w:val="006428E5"/>
    <w:rsid w:val="006546A1"/>
    <w:rsid w:val="0066457D"/>
    <w:rsid w:val="00672919"/>
    <w:rsid w:val="0067697D"/>
    <w:rsid w:val="00686587"/>
    <w:rsid w:val="006904CF"/>
    <w:rsid w:val="00695EE2"/>
    <w:rsid w:val="006A48F1"/>
    <w:rsid w:val="006A6FDD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D0B10"/>
    <w:rsid w:val="006D198E"/>
    <w:rsid w:val="006D2C28"/>
    <w:rsid w:val="006D3FC1"/>
    <w:rsid w:val="006E71DF"/>
    <w:rsid w:val="006F1CC4"/>
    <w:rsid w:val="006F2A86"/>
    <w:rsid w:val="006F3163"/>
    <w:rsid w:val="006F49F8"/>
    <w:rsid w:val="00704D94"/>
    <w:rsid w:val="00705FEC"/>
    <w:rsid w:val="007062FE"/>
    <w:rsid w:val="00707BDA"/>
    <w:rsid w:val="0071147A"/>
    <w:rsid w:val="0071185D"/>
    <w:rsid w:val="00721EB8"/>
    <w:rsid w:val="007222AD"/>
    <w:rsid w:val="00724D50"/>
    <w:rsid w:val="0072526A"/>
    <w:rsid w:val="007267CF"/>
    <w:rsid w:val="00731F3F"/>
    <w:rsid w:val="007421F4"/>
    <w:rsid w:val="00742A0B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748EB"/>
    <w:rsid w:val="007761AE"/>
    <w:rsid w:val="0078108F"/>
    <w:rsid w:val="00786F58"/>
    <w:rsid w:val="00787CC1"/>
    <w:rsid w:val="00792F4E"/>
    <w:rsid w:val="0079398D"/>
    <w:rsid w:val="00796C25"/>
    <w:rsid w:val="007A3B2A"/>
    <w:rsid w:val="007B4B62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0D66"/>
    <w:rsid w:val="007F3A60"/>
    <w:rsid w:val="007F3D0B"/>
    <w:rsid w:val="007F4D24"/>
    <w:rsid w:val="007F7C94"/>
    <w:rsid w:val="00804C2C"/>
    <w:rsid w:val="00810E4B"/>
    <w:rsid w:val="00814BAA"/>
    <w:rsid w:val="00824295"/>
    <w:rsid w:val="00830F49"/>
    <w:rsid w:val="008313F3"/>
    <w:rsid w:val="00845F2B"/>
    <w:rsid w:val="00846494"/>
    <w:rsid w:val="00847B20"/>
    <w:rsid w:val="008502FF"/>
    <w:rsid w:val="008509D3"/>
    <w:rsid w:val="00857CF6"/>
    <w:rsid w:val="00861C6A"/>
    <w:rsid w:val="008846E3"/>
    <w:rsid w:val="00890108"/>
    <w:rsid w:val="00893877"/>
    <w:rsid w:val="0089532C"/>
    <w:rsid w:val="00896681"/>
    <w:rsid w:val="008A2749"/>
    <w:rsid w:val="008A3A90"/>
    <w:rsid w:val="008B06D4"/>
    <w:rsid w:val="008B4F20"/>
    <w:rsid w:val="008B784D"/>
    <w:rsid w:val="008B7FFD"/>
    <w:rsid w:val="008C2920"/>
    <w:rsid w:val="008D1BB3"/>
    <w:rsid w:val="008D23DF"/>
    <w:rsid w:val="008D6BB2"/>
    <w:rsid w:val="008D73BF"/>
    <w:rsid w:val="008E5B64"/>
    <w:rsid w:val="008E69C7"/>
    <w:rsid w:val="008E6EF1"/>
    <w:rsid w:val="008E7DAA"/>
    <w:rsid w:val="008F0094"/>
    <w:rsid w:val="008F340F"/>
    <w:rsid w:val="008F419C"/>
    <w:rsid w:val="00903523"/>
    <w:rsid w:val="00903BF7"/>
    <w:rsid w:val="00903E86"/>
    <w:rsid w:val="0090659A"/>
    <w:rsid w:val="0090766B"/>
    <w:rsid w:val="009106F1"/>
    <w:rsid w:val="00915986"/>
    <w:rsid w:val="00917624"/>
    <w:rsid w:val="0092446A"/>
    <w:rsid w:val="009309F5"/>
    <w:rsid w:val="00933237"/>
    <w:rsid w:val="00933F28"/>
    <w:rsid w:val="00950CBD"/>
    <w:rsid w:val="00960637"/>
    <w:rsid w:val="00963E34"/>
    <w:rsid w:val="00966FBC"/>
    <w:rsid w:val="0098155C"/>
    <w:rsid w:val="00983B77"/>
    <w:rsid w:val="00984F8A"/>
    <w:rsid w:val="00990FE7"/>
    <w:rsid w:val="009A0B2F"/>
    <w:rsid w:val="009A1CF4"/>
    <w:rsid w:val="009A285F"/>
    <w:rsid w:val="009A37D7"/>
    <w:rsid w:val="009A38BA"/>
    <w:rsid w:val="009A4E17"/>
    <w:rsid w:val="009A6955"/>
    <w:rsid w:val="009A717B"/>
    <w:rsid w:val="009B341C"/>
    <w:rsid w:val="009B5747"/>
    <w:rsid w:val="009D2028"/>
    <w:rsid w:val="009D2C27"/>
    <w:rsid w:val="009E2309"/>
    <w:rsid w:val="009E42B9"/>
    <w:rsid w:val="009E4FB7"/>
    <w:rsid w:val="009F036D"/>
    <w:rsid w:val="009F7D9B"/>
    <w:rsid w:val="00A014A3"/>
    <w:rsid w:val="00A01B79"/>
    <w:rsid w:val="00A0412D"/>
    <w:rsid w:val="00A04541"/>
    <w:rsid w:val="00A21211"/>
    <w:rsid w:val="00A22108"/>
    <w:rsid w:val="00A34E7F"/>
    <w:rsid w:val="00A46F0A"/>
    <w:rsid w:val="00A47CC2"/>
    <w:rsid w:val="00A60146"/>
    <w:rsid w:val="00A622C4"/>
    <w:rsid w:val="00A6421B"/>
    <w:rsid w:val="00A754B4"/>
    <w:rsid w:val="00A83374"/>
    <w:rsid w:val="00A96172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0BC7"/>
    <w:rsid w:val="00AE474E"/>
    <w:rsid w:val="00AE56C0"/>
    <w:rsid w:val="00AF7AB9"/>
    <w:rsid w:val="00B00914"/>
    <w:rsid w:val="00B02A8E"/>
    <w:rsid w:val="00B045FE"/>
    <w:rsid w:val="00B052EE"/>
    <w:rsid w:val="00B14000"/>
    <w:rsid w:val="00B1790B"/>
    <w:rsid w:val="00B27499"/>
    <w:rsid w:val="00B3010D"/>
    <w:rsid w:val="00B34292"/>
    <w:rsid w:val="00B35151"/>
    <w:rsid w:val="00B433F2"/>
    <w:rsid w:val="00B458E8"/>
    <w:rsid w:val="00B47516"/>
    <w:rsid w:val="00B5397B"/>
    <w:rsid w:val="00B62809"/>
    <w:rsid w:val="00B667F5"/>
    <w:rsid w:val="00B7675A"/>
    <w:rsid w:val="00B81898"/>
    <w:rsid w:val="00B82959"/>
    <w:rsid w:val="00B878E7"/>
    <w:rsid w:val="00B90613"/>
    <w:rsid w:val="00B96C0F"/>
    <w:rsid w:val="00B97278"/>
    <w:rsid w:val="00BA1D0B"/>
    <w:rsid w:val="00BA4018"/>
    <w:rsid w:val="00BA627F"/>
    <w:rsid w:val="00BA6972"/>
    <w:rsid w:val="00BA7EB3"/>
    <w:rsid w:val="00BB1E0D"/>
    <w:rsid w:val="00BB4D9B"/>
    <w:rsid w:val="00BB73FF"/>
    <w:rsid w:val="00BB7688"/>
    <w:rsid w:val="00BC7CAC"/>
    <w:rsid w:val="00BD6D76"/>
    <w:rsid w:val="00BD716D"/>
    <w:rsid w:val="00BE4BBD"/>
    <w:rsid w:val="00BE56B3"/>
    <w:rsid w:val="00BE60E8"/>
    <w:rsid w:val="00BF04E8"/>
    <w:rsid w:val="00BF16BF"/>
    <w:rsid w:val="00BF4D1F"/>
    <w:rsid w:val="00BF55E7"/>
    <w:rsid w:val="00C02A73"/>
    <w:rsid w:val="00C063D2"/>
    <w:rsid w:val="00C07FD9"/>
    <w:rsid w:val="00C10955"/>
    <w:rsid w:val="00C11449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6258F"/>
    <w:rsid w:val="00C63DF6"/>
    <w:rsid w:val="00C63E58"/>
    <w:rsid w:val="00C65F8A"/>
    <w:rsid w:val="00C670EE"/>
    <w:rsid w:val="00C67E3B"/>
    <w:rsid w:val="00C87942"/>
    <w:rsid w:val="00C90311"/>
    <w:rsid w:val="00C91C26"/>
    <w:rsid w:val="00CA73D5"/>
    <w:rsid w:val="00CC09DB"/>
    <w:rsid w:val="00CC1C87"/>
    <w:rsid w:val="00CC3000"/>
    <w:rsid w:val="00CC4859"/>
    <w:rsid w:val="00CC7A35"/>
    <w:rsid w:val="00CD072A"/>
    <w:rsid w:val="00CE26C5"/>
    <w:rsid w:val="00CE36AF"/>
    <w:rsid w:val="00CF0DA5"/>
    <w:rsid w:val="00CF60EA"/>
    <w:rsid w:val="00CF791A"/>
    <w:rsid w:val="00D00D7D"/>
    <w:rsid w:val="00D139C8"/>
    <w:rsid w:val="00D17F81"/>
    <w:rsid w:val="00D2758C"/>
    <w:rsid w:val="00D275CA"/>
    <w:rsid w:val="00D2789B"/>
    <w:rsid w:val="00D345AB"/>
    <w:rsid w:val="00D374CC"/>
    <w:rsid w:val="00D432B2"/>
    <w:rsid w:val="00D43D10"/>
    <w:rsid w:val="00D458EC"/>
    <w:rsid w:val="00D474DC"/>
    <w:rsid w:val="00D501B0"/>
    <w:rsid w:val="00D52582"/>
    <w:rsid w:val="00D56A0E"/>
    <w:rsid w:val="00D5757C"/>
    <w:rsid w:val="00D57AD3"/>
    <w:rsid w:val="00D62103"/>
    <w:rsid w:val="00D635FE"/>
    <w:rsid w:val="00D730F3"/>
    <w:rsid w:val="00D73385"/>
    <w:rsid w:val="00D75B6A"/>
    <w:rsid w:val="00D84BDA"/>
    <w:rsid w:val="00D876A8"/>
    <w:rsid w:val="00D87F26"/>
    <w:rsid w:val="00D92F4B"/>
    <w:rsid w:val="00D93063"/>
    <w:rsid w:val="00D933B0"/>
    <w:rsid w:val="00D95D97"/>
    <w:rsid w:val="00D977E8"/>
    <w:rsid w:val="00DB3763"/>
    <w:rsid w:val="00DB4029"/>
    <w:rsid w:val="00DB5F4D"/>
    <w:rsid w:val="00DB6DA5"/>
    <w:rsid w:val="00DC186F"/>
    <w:rsid w:val="00DC252F"/>
    <w:rsid w:val="00DC6050"/>
    <w:rsid w:val="00DC755C"/>
    <w:rsid w:val="00DD438C"/>
    <w:rsid w:val="00DE1E44"/>
    <w:rsid w:val="00DE20FE"/>
    <w:rsid w:val="00DE6F44"/>
    <w:rsid w:val="00DF45A3"/>
    <w:rsid w:val="00DF5A6A"/>
    <w:rsid w:val="00DF5D29"/>
    <w:rsid w:val="00E037D9"/>
    <w:rsid w:val="00E03DE6"/>
    <w:rsid w:val="00E10CC2"/>
    <w:rsid w:val="00E130EB"/>
    <w:rsid w:val="00E162CD"/>
    <w:rsid w:val="00E17FA5"/>
    <w:rsid w:val="00E26930"/>
    <w:rsid w:val="00E27257"/>
    <w:rsid w:val="00E4045C"/>
    <w:rsid w:val="00E41325"/>
    <w:rsid w:val="00E449D0"/>
    <w:rsid w:val="00E4506A"/>
    <w:rsid w:val="00E53F99"/>
    <w:rsid w:val="00E56510"/>
    <w:rsid w:val="00E62EA8"/>
    <w:rsid w:val="00E66E20"/>
    <w:rsid w:val="00E67847"/>
    <w:rsid w:val="00E67A6E"/>
    <w:rsid w:val="00E71B43"/>
    <w:rsid w:val="00E81612"/>
    <w:rsid w:val="00E87D18"/>
    <w:rsid w:val="00E87D62"/>
    <w:rsid w:val="00E90340"/>
    <w:rsid w:val="00E957ED"/>
    <w:rsid w:val="00EA4371"/>
    <w:rsid w:val="00EA486E"/>
    <w:rsid w:val="00EA4FA3"/>
    <w:rsid w:val="00EB001B"/>
    <w:rsid w:val="00EB6C33"/>
    <w:rsid w:val="00EC7CFD"/>
    <w:rsid w:val="00ED2922"/>
    <w:rsid w:val="00ED6019"/>
    <w:rsid w:val="00EE1AC6"/>
    <w:rsid w:val="00EF253A"/>
    <w:rsid w:val="00EF4205"/>
    <w:rsid w:val="00EF5939"/>
    <w:rsid w:val="00EF599F"/>
    <w:rsid w:val="00F01714"/>
    <w:rsid w:val="00F0258F"/>
    <w:rsid w:val="00F02D06"/>
    <w:rsid w:val="00F0658E"/>
    <w:rsid w:val="00F16F35"/>
    <w:rsid w:val="00F25ABB"/>
    <w:rsid w:val="00F27963"/>
    <w:rsid w:val="00F30446"/>
    <w:rsid w:val="00F306A5"/>
    <w:rsid w:val="00F41F1B"/>
    <w:rsid w:val="00F428A7"/>
    <w:rsid w:val="00F46BD9"/>
    <w:rsid w:val="00F60BE0"/>
    <w:rsid w:val="00F6280E"/>
    <w:rsid w:val="00F7050A"/>
    <w:rsid w:val="00F75533"/>
    <w:rsid w:val="00F76922"/>
    <w:rsid w:val="00FA21C2"/>
    <w:rsid w:val="00FA3811"/>
    <w:rsid w:val="00FA3B9F"/>
    <w:rsid w:val="00FA3F06"/>
    <w:rsid w:val="00FA4A26"/>
    <w:rsid w:val="00FB1929"/>
    <w:rsid w:val="00FC4A5D"/>
    <w:rsid w:val="00FC77CB"/>
    <w:rsid w:val="00FD33AB"/>
    <w:rsid w:val="00FD4724"/>
    <w:rsid w:val="00FD4A68"/>
    <w:rsid w:val="00FD68ED"/>
    <w:rsid w:val="00FE2824"/>
    <w:rsid w:val="00FE661F"/>
    <w:rsid w:val="00FF0400"/>
    <w:rsid w:val="00FF29F5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Body Text" w:uiPriority="0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6A6FDD"/>
    <w:pPr>
      <w:keepNext/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styleId="BodyText">
    <w:name w:val="Body Text"/>
    <w:basedOn w:val="Normal"/>
    <w:link w:val="BodyTextChar"/>
    <w:rsid w:val="005F230E"/>
    <w:pPr>
      <w:spacing w:after="120" w:line="240" w:lineRule="auto"/>
    </w:pPr>
    <w:rPr>
      <w:rFonts w:eastAsia="Times New Roman" w:cs="Arial"/>
      <w:sz w:val="20"/>
      <w:szCs w:val="24"/>
    </w:rPr>
  </w:style>
  <w:style w:type="character" w:customStyle="1" w:styleId="BodyTextChar">
    <w:name w:val="Body Text Char"/>
    <w:link w:val="BodyText"/>
    <w:rsid w:val="005F230E"/>
    <w:rPr>
      <w:rFonts w:eastAsia="Times New Roman" w:cs="Arial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9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Body Text" w:uiPriority="0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DF5D2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autoRedefine/>
    <w:qFormat/>
    <w:rsid w:val="006A6FDD"/>
    <w:pPr>
      <w:keepNext/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autoRedefine/>
    <w:qFormat/>
    <w:rsid w:val="00FD4A68"/>
    <w:rPr>
      <w:b/>
      <w:sz w:val="32"/>
    </w:rPr>
  </w:style>
  <w:style w:type="paragraph" w:customStyle="1" w:styleId="PageHead">
    <w:name w:val="Page Head"/>
    <w:basedOn w:val="Normal"/>
    <w:autoRedefine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autoRedefine/>
    <w:qFormat/>
    <w:rsid w:val="00845F2B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9F036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9F036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742A0B"/>
    <w:pPr>
      <w:spacing w:before="120" w:after="120"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autoRedefine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autoRedefine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autoRedefine/>
    <w:qFormat/>
    <w:rsid w:val="00742A0B"/>
    <w:rPr>
      <w:color w:val="FF0000"/>
    </w:rPr>
  </w:style>
  <w:style w:type="paragraph" w:customStyle="1" w:styleId="PartHead">
    <w:name w:val="Part Head"/>
    <w:basedOn w:val="ListParagraph"/>
    <w:next w:val="BodyTextL25"/>
    <w:autoRedefine/>
    <w:qFormat/>
    <w:rsid w:val="00845F2B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D6F65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autoRedefine/>
    <w:qFormat/>
    <w:rsid w:val="00A60146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F5D29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BodyText1"/>
    <w:qFormat/>
    <w:rsid w:val="00437B56"/>
    <w:pPr>
      <w:ind w:left="720"/>
    </w:pPr>
  </w:style>
  <w:style w:type="paragraph" w:customStyle="1" w:styleId="DevConfigs">
    <w:name w:val="DevConfigs"/>
    <w:basedOn w:val="Normal"/>
    <w:autoRedefine/>
    <w:qFormat/>
    <w:rsid w:val="00E56510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autoRedefine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CMDOutput">
    <w:name w:val="CMD Output"/>
    <w:basedOn w:val="CMD"/>
    <w:qFormat/>
    <w:rsid w:val="000A0883"/>
    <w:rPr>
      <w:sz w:val="18"/>
    </w:r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BA627F"/>
    <w:rPr>
      <w:rFonts w:ascii="Courier New" w:hAnsi="Courier New"/>
      <w:b w:val="0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845F2B"/>
    <w:pPr>
      <w:numPr>
        <w:numId w:val="2"/>
      </w:numPr>
    </w:pPr>
  </w:style>
  <w:style w:type="paragraph" w:customStyle="1" w:styleId="SubStepNum">
    <w:name w:val="SubStep Num"/>
    <w:basedOn w:val="SubStepAlpha"/>
    <w:qFormat/>
    <w:rsid w:val="00845F2B"/>
    <w:pPr>
      <w:numPr>
        <w:ilvl w:val="3"/>
      </w:numPr>
    </w:pPr>
  </w:style>
  <w:style w:type="paragraph" w:customStyle="1" w:styleId="InstNoteRedL25">
    <w:name w:val="Inst Note Red L25"/>
    <w:basedOn w:val="BodyTextL25"/>
    <w:next w:val="BodyTextL25"/>
    <w:autoRedefine/>
    <w:qFormat/>
    <w:rsid w:val="00437B56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E67847"/>
    <w:rPr>
      <w:b/>
    </w:rPr>
  </w:style>
  <w:style w:type="paragraph" w:customStyle="1" w:styleId="ReflectionQ">
    <w:name w:val="Reflection Q"/>
    <w:basedOn w:val="BodyText1"/>
    <w:qFormat/>
    <w:rsid w:val="00DF5D29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DF5D29"/>
    <w:pPr>
      <w:numPr>
        <w:numId w:val="4"/>
      </w:numPr>
    </w:p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styleId="BodyText">
    <w:name w:val="Body Text"/>
    <w:basedOn w:val="Normal"/>
    <w:link w:val="BodyTextChar"/>
    <w:rsid w:val="005F230E"/>
    <w:pPr>
      <w:spacing w:after="120" w:line="240" w:lineRule="auto"/>
    </w:pPr>
    <w:rPr>
      <w:rFonts w:eastAsia="Times New Roman" w:cs="Arial"/>
      <w:sz w:val="20"/>
      <w:szCs w:val="24"/>
    </w:rPr>
  </w:style>
  <w:style w:type="character" w:customStyle="1" w:styleId="BodyTextChar">
    <w:name w:val="Body Text Char"/>
    <w:link w:val="BodyText"/>
    <w:rsid w:val="005F230E"/>
    <w:rPr>
      <w:rFonts w:eastAsia="Times New Roman" w:cs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footer" Target="footer3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6AB6F79-3621-4BF0-913A-B5FB4DED85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9</Words>
  <Characters>3816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Configure, Apply and Verify an Extended Numbered ACL</vt:lpstr>
      <vt:lpstr>Reflection Questions</vt:lpstr>
    </vt:vector>
  </TitlesOfParts>
  <Company>Microsoft</Company>
  <LinksUpToDate>false</LinksUpToDate>
  <CharactersWithSpaces>44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dholzing</cp:lastModifiedBy>
  <cp:revision>2</cp:revision>
  <cp:lastPrinted>2013-05-28T13:14:00Z</cp:lastPrinted>
  <dcterms:created xsi:type="dcterms:W3CDTF">2015-07-02T18:36:00Z</dcterms:created>
  <dcterms:modified xsi:type="dcterms:W3CDTF">2015-07-02T18:36:00Z</dcterms:modified>
</cp:coreProperties>
</file>